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4092A1" w14:textId="5A40D078" w:rsidR="00EC4C55" w:rsidRDefault="00A75DDC" w:rsidP="00A75DDC">
      <w:pPr>
        <w:pStyle w:val="Title"/>
      </w:pPr>
      <w:r>
        <w:t xml:space="preserve">Meeting Minutes </w:t>
      </w:r>
    </w:p>
    <w:p w14:paraId="73E2D122" w14:textId="618796F2" w:rsidR="00A75DDC" w:rsidRDefault="00A75DDC" w:rsidP="00A75DDC">
      <w:pPr>
        <w:pStyle w:val="Heading1"/>
      </w:pPr>
      <w:r>
        <w:t>March – April</w:t>
      </w:r>
    </w:p>
    <w:p w14:paraId="1942BF50" w14:textId="4718B082" w:rsidR="003D479E" w:rsidRDefault="00E44504" w:rsidP="003D479E">
      <w:r>
        <w:t>Read</w:t>
      </w:r>
      <w:r w:rsidR="003D479E">
        <w:t xml:space="preserve"> literature to understand transformers, ODQA, and synthetic data. </w:t>
      </w:r>
    </w:p>
    <w:p w14:paraId="30B230B0" w14:textId="48491388" w:rsidR="003D479E" w:rsidRDefault="003D479E" w:rsidP="003D479E">
      <w:r>
        <w:t xml:space="preserve">These are a sample of the key readings </w:t>
      </w:r>
      <w:r w:rsidR="00E44504">
        <w:t xml:space="preserve">to read and understand the topic: </w:t>
      </w:r>
      <w:r>
        <w:t xml:space="preserve"> </w:t>
      </w:r>
    </w:p>
    <w:p w14:paraId="3F02947F" w14:textId="77777777" w:rsidR="003D479E" w:rsidRPr="00BA7B0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8" w:anchor="fast-maximum-inner-product-search-mips">
        <w:r w:rsidRPr="18391CB0">
          <w:rPr>
            <w:rFonts w:eastAsia="Times New Roman"/>
            <w:color w:val="0000FF"/>
            <w:sz w:val="23"/>
            <w:szCs w:val="23"/>
            <w:u w:val="single"/>
          </w:rPr>
          <w:t>Recent advances in Open-Domain QA</w:t>
        </w:r>
      </w:hyperlink>
      <w:r w:rsidRPr="18391CB0">
        <w:rPr>
          <w:rFonts w:eastAsia="Times New Roman"/>
          <w:color w:val="1D1C1D"/>
          <w:sz w:val="23"/>
          <w:szCs w:val="23"/>
        </w:rPr>
        <w:t>.</w:t>
      </w:r>
    </w:p>
    <w:p w14:paraId="6107ADB1" w14:textId="77777777" w:rsidR="003D479E" w:rsidRPr="00BA7B0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9">
        <w:r w:rsidRPr="18391CB0">
          <w:rPr>
            <w:rFonts w:eastAsia="Times New Roman"/>
            <w:color w:val="0000FF"/>
            <w:sz w:val="23"/>
            <w:szCs w:val="23"/>
            <w:u w:val="single"/>
          </w:rPr>
          <w:t>RAG from FacebookAI - We will build our AI model on top of this</w:t>
        </w:r>
      </w:hyperlink>
      <w:r w:rsidRPr="18391CB0">
        <w:rPr>
          <w:rFonts w:eastAsia="Times New Roman"/>
          <w:color w:val="1D1C1D"/>
          <w:sz w:val="23"/>
          <w:szCs w:val="23"/>
        </w:rPr>
        <w:t>. </w:t>
      </w:r>
    </w:p>
    <w:p w14:paraId="7E9F4C2B" w14:textId="77777777" w:rsidR="003D479E" w:rsidRPr="00BA7B0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10">
        <w:r w:rsidRPr="18391CB0">
          <w:rPr>
            <w:rFonts w:eastAsia="Times New Roman"/>
            <w:color w:val="0000FF"/>
            <w:sz w:val="23"/>
            <w:szCs w:val="23"/>
            <w:u w:val="single"/>
          </w:rPr>
          <w:t>End-to-End QA on COVID-19: Domain Adaptation with Synthetic Training - This is our benchmark paper</w:t>
        </w:r>
      </w:hyperlink>
      <w:r w:rsidRPr="18391CB0">
        <w:rPr>
          <w:rFonts w:eastAsia="Times New Roman"/>
          <w:color w:val="1D1C1D"/>
          <w:sz w:val="23"/>
          <w:szCs w:val="23"/>
        </w:rPr>
        <w:t>.</w:t>
      </w:r>
    </w:p>
    <w:p w14:paraId="403A0AE7" w14:textId="77777777" w:rsidR="003D479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hyperlink r:id="rId11">
        <w:r w:rsidRPr="18391CB0">
          <w:rPr>
            <w:rFonts w:eastAsia="Times New Roman"/>
            <w:color w:val="0000FF"/>
            <w:sz w:val="23"/>
            <w:szCs w:val="23"/>
            <w:u w:val="single"/>
          </w:rPr>
          <w:t>Training Question Answering Models From Synthetic Data</w:t>
        </w:r>
      </w:hyperlink>
    </w:p>
    <w:p w14:paraId="0DC10E5F" w14:textId="77777777" w:rsidR="003D479E" w:rsidRDefault="003D479E" w:rsidP="003D479E">
      <w:pPr>
        <w:numPr>
          <w:ilvl w:val="0"/>
          <w:numId w:val="2"/>
        </w:numPr>
        <w:shd w:val="clear" w:color="auto" w:fill="FFFFFF" w:themeFill="background1"/>
        <w:spacing w:before="100" w:beforeAutospacing="1" w:after="0" w:line="240" w:lineRule="auto"/>
        <w:ind w:left="1140"/>
        <w:rPr>
          <w:rFonts w:eastAsia="Times New Roman"/>
          <w:color w:val="1D1C1D"/>
          <w:sz w:val="23"/>
          <w:szCs w:val="23"/>
        </w:rPr>
      </w:pPr>
      <w:r w:rsidRPr="18391CB0">
        <w:rPr>
          <w:rFonts w:eastAsia="Times New Roman"/>
          <w:color w:val="1D1C1D"/>
          <w:sz w:val="23"/>
          <w:szCs w:val="23"/>
        </w:rPr>
        <w:t>…</w:t>
      </w:r>
    </w:p>
    <w:p w14:paraId="42510CCE" w14:textId="2040C127" w:rsidR="003D479E" w:rsidRDefault="00E44504" w:rsidP="003D479E">
      <w:pPr>
        <w:shd w:val="clear" w:color="auto" w:fill="FFFFFF" w:themeFill="background1"/>
        <w:spacing w:before="100" w:beforeAutospacing="1" w:after="0" w:line="240" w:lineRule="auto"/>
        <w:rPr>
          <w:rFonts w:eastAsia="Times New Roman"/>
          <w:color w:val="1D1C1D"/>
          <w:sz w:val="23"/>
          <w:szCs w:val="23"/>
        </w:rPr>
      </w:pPr>
      <w:r>
        <w:rPr>
          <w:rFonts w:eastAsia="Times New Roman"/>
          <w:color w:val="1D1C1D"/>
          <w:sz w:val="23"/>
          <w:szCs w:val="23"/>
        </w:rPr>
        <w:t>Created</w:t>
      </w:r>
      <w:r w:rsidR="003D479E" w:rsidRPr="18391CB0">
        <w:rPr>
          <w:rFonts w:eastAsia="Times New Roman"/>
          <w:color w:val="1D1C1D"/>
          <w:sz w:val="23"/>
          <w:szCs w:val="23"/>
        </w:rPr>
        <w:t xml:space="preserve"> a document to take notes of our understanding of the topics as well as writing down any questions we had for Shamane. </w:t>
      </w:r>
    </w:p>
    <w:p w14:paraId="3A6520D0" w14:textId="77777777" w:rsidR="003D479E" w:rsidRPr="00BA7B0E" w:rsidRDefault="003D479E" w:rsidP="003D479E">
      <w:pPr>
        <w:shd w:val="clear" w:color="auto" w:fill="FFFFFF" w:themeFill="background1"/>
        <w:spacing w:before="100" w:beforeAutospacing="1" w:after="0" w:line="240" w:lineRule="auto"/>
        <w:rPr>
          <w:rFonts w:eastAsia="Times New Roman"/>
          <w:color w:val="1D1C1D"/>
          <w:sz w:val="23"/>
          <w:szCs w:val="23"/>
        </w:rPr>
      </w:pPr>
      <w:r>
        <w:rPr>
          <w:rFonts w:eastAsia="Times New Roman"/>
          <w:color w:val="1D1C1D"/>
          <w:sz w:val="23"/>
          <w:szCs w:val="23"/>
        </w:rPr>
        <w:t xml:space="preserve">Note taking document: </w:t>
      </w:r>
      <w:hyperlink r:id="rId12" w:history="1">
        <w:r w:rsidRPr="00BA02FC">
          <w:rPr>
            <w:rStyle w:val="Hyperlink"/>
            <w:rFonts w:eastAsia="Times New Roman"/>
            <w:sz w:val="23"/>
            <w:szCs w:val="23"/>
          </w:rPr>
          <w:t>https://docs.google.com/document/d/1Ucz2T_uHKCq0CkPM3d0Hybzw3IpjjNLLM-emqltJ7uY/edit</w:t>
        </w:r>
      </w:hyperlink>
      <w:r w:rsidRPr="18391CB0">
        <w:rPr>
          <w:rFonts w:eastAsia="Times New Roman"/>
          <w:color w:val="1D1C1D"/>
          <w:sz w:val="23"/>
          <w:szCs w:val="23"/>
        </w:rPr>
        <w:t xml:space="preserve"> </w:t>
      </w:r>
    </w:p>
    <w:p w14:paraId="54A8AD91" w14:textId="77777777" w:rsidR="003D479E" w:rsidRDefault="003D479E" w:rsidP="003D479E"/>
    <w:p w14:paraId="6A9BF5F0" w14:textId="7A22CEB2" w:rsidR="00850359" w:rsidRDefault="003D479E" w:rsidP="003D479E">
      <w:r>
        <w:t xml:space="preserve">Questions for Shamane: </w:t>
      </w:r>
      <w:hyperlink r:id="rId13" w:history="1">
        <w:r w:rsidRPr="00BA02FC">
          <w:rPr>
            <w:rStyle w:val="Hyperlink"/>
          </w:rPr>
          <w:t>https://docs.google.com/document/d/1HonQcDevIugc_4J5TAIODYxjKRWEpablCdrFhDIVcxI/edit</w:t>
        </w:r>
      </w:hyperlink>
      <w:r>
        <w:t xml:space="preserve"> </w:t>
      </w:r>
    </w:p>
    <w:p w14:paraId="26B16327" w14:textId="77777777" w:rsidR="00850359" w:rsidRDefault="00850359" w:rsidP="003D479E"/>
    <w:p w14:paraId="14B3F459" w14:textId="09AB3135" w:rsidR="0011479E" w:rsidRDefault="003D479E" w:rsidP="00A75DDC">
      <w:r>
        <w:t>We also discussed Shamane’s Huggingface PR for full end-2-end fine-tuning of RAG</w:t>
      </w:r>
      <w:r w:rsidR="00850359">
        <w:t xml:space="preserve"> </w:t>
      </w:r>
      <w:hyperlink r:id="rId14" w:history="1">
        <w:r w:rsidR="00850359" w:rsidRPr="00BA02FC">
          <w:rPr>
            <w:rStyle w:val="Hyperlink"/>
          </w:rPr>
          <w:t>https://github.com/huggingface/transformers/pull/10410</w:t>
        </w:r>
      </w:hyperlink>
      <w:r>
        <w:t xml:space="preserve"> </w:t>
      </w:r>
    </w:p>
    <w:p w14:paraId="5B5D5A9B" w14:textId="19549EB5" w:rsidR="00BB11F5" w:rsidRDefault="00A75DDC" w:rsidP="00BB11F5">
      <w:pPr>
        <w:pStyle w:val="Heading1"/>
      </w:pPr>
      <w:r>
        <w:t xml:space="preserve">April – May </w:t>
      </w:r>
    </w:p>
    <w:p w14:paraId="5D5874FA" w14:textId="3D369032" w:rsidR="00C03AE6" w:rsidRDefault="00C03AE6" w:rsidP="00C03AE6">
      <w:r>
        <w:t>April 10</w:t>
      </w:r>
      <w:r w:rsidRPr="00753EB4">
        <w:rPr>
          <w:vertAlign w:val="superscript"/>
        </w:rPr>
        <w:t>th</w:t>
      </w:r>
      <w:r>
        <w:t xml:space="preserve"> Meeting: To do before the next week:</w:t>
      </w:r>
    </w:p>
    <w:p w14:paraId="258C8A8A" w14:textId="77777777" w:rsidR="00C03AE6" w:rsidRDefault="00C03AE6" w:rsidP="00C03AE6">
      <w:pPr>
        <w:pStyle w:val="ListParagraph"/>
        <w:numPr>
          <w:ilvl w:val="0"/>
          <w:numId w:val="3"/>
        </w:numPr>
      </w:pPr>
      <w:r>
        <w:t>Going through final theory section of RAG and understanding BERT, BART and DPR.</w:t>
      </w:r>
    </w:p>
    <w:p w14:paraId="1BABA34E" w14:textId="77777777" w:rsidR="00C03AE6" w:rsidRDefault="00C03AE6" w:rsidP="00C03AE6">
      <w:pPr>
        <w:pStyle w:val="ListParagraph"/>
        <w:numPr>
          <w:ilvl w:val="0"/>
          <w:numId w:val="3"/>
        </w:numPr>
      </w:pPr>
      <w:r>
        <w:t>Getting familiar with cord-19 dateset.</w:t>
      </w:r>
    </w:p>
    <w:p w14:paraId="22A4B2A4" w14:textId="77777777" w:rsidR="00C03AE6" w:rsidRDefault="00C03AE6" w:rsidP="00C03AE6">
      <w:pPr>
        <w:pStyle w:val="ListParagraph"/>
        <w:numPr>
          <w:ilvl w:val="0"/>
          <w:numId w:val="3"/>
        </w:numPr>
      </w:pPr>
      <w:r>
        <w:t>Find a way to filter the synthetic QA dataset.</w:t>
      </w:r>
    </w:p>
    <w:p w14:paraId="2366061C" w14:textId="77777777" w:rsidR="00C03AE6" w:rsidRDefault="00C03AE6" w:rsidP="00C03AE6">
      <w:pPr>
        <w:pStyle w:val="ListParagraph"/>
        <w:numPr>
          <w:ilvl w:val="0"/>
          <w:numId w:val="3"/>
        </w:numPr>
      </w:pPr>
      <w:r>
        <w:t>Round trip consistency method - Find a machine comprehension model from Huggiface (Model that answer a question given a passage) and create a pipeline.</w:t>
      </w:r>
    </w:p>
    <w:p w14:paraId="7EBE15D4" w14:textId="77777777" w:rsidR="00C03AE6" w:rsidRPr="00C03AE6" w:rsidRDefault="00C03AE6" w:rsidP="00C03AE6"/>
    <w:p w14:paraId="76FCACA7" w14:textId="77777777" w:rsidR="00E44504" w:rsidRDefault="00E44504" w:rsidP="003D479E">
      <w:r>
        <w:t>Started worked on the</w:t>
      </w:r>
      <w:r w:rsidR="003D479E">
        <w:t xml:space="preserve"> round-trip consistency method to filter data</w:t>
      </w:r>
      <w:r w:rsidR="00BB11F5">
        <w:t xml:space="preserve">. </w:t>
      </w:r>
    </w:p>
    <w:p w14:paraId="34C41DCB" w14:textId="0B4337DD" w:rsidR="6A25B546" w:rsidRDefault="6A25B546">
      <w:r>
        <w:t>After we created the first version of the filtration method, Shamane asked us to make the code cleaner, and make a function that will use different models for filtering and compare the performance between models.</w:t>
      </w:r>
    </w:p>
    <w:p w14:paraId="2BF4B885" w14:textId="15632C3D" w:rsidR="00430203" w:rsidRPr="00430203" w:rsidRDefault="6A25B546" w:rsidP="00430203">
      <w:r>
        <w:t>Look at adding multiple criteria for the filtration method to assess whether to keep an answer or not.</w:t>
      </w:r>
    </w:p>
    <w:p w14:paraId="0A0A2AE9" w14:textId="3CE80F87" w:rsidR="00A75DDC" w:rsidRDefault="003D479E" w:rsidP="00A75DDC">
      <w:pPr>
        <w:pStyle w:val="Heading1"/>
      </w:pPr>
      <w:r>
        <w:lastRenderedPageBreak/>
        <w:t xml:space="preserve">May – June </w:t>
      </w:r>
    </w:p>
    <w:p w14:paraId="2CC0496B" w14:textId="31DD8052" w:rsidR="00C03AE6" w:rsidRDefault="00C03AE6" w:rsidP="00C03AE6">
      <w:r>
        <w:t xml:space="preserve">Had several meetings </w:t>
      </w:r>
      <w:r w:rsidR="00866F86">
        <w:t xml:space="preserve">on round trip consistency </w:t>
      </w:r>
      <w:r w:rsidR="005E52B9">
        <w:t>to discuss our code</w:t>
      </w:r>
      <w:r w:rsidR="00647237">
        <w:t xml:space="preserve">. </w:t>
      </w:r>
    </w:p>
    <w:p w14:paraId="5D5AE3BA" w14:textId="05E6F2DC" w:rsidR="00647237" w:rsidRPr="00C03AE6" w:rsidRDefault="00647237" w:rsidP="00C03AE6">
      <w:r>
        <w:t xml:space="preserve">We cleaned several functions, wrote scripts and readmes. </w:t>
      </w:r>
    </w:p>
    <w:p w14:paraId="3485AAD7" w14:textId="5EFEA679" w:rsidR="00BF3B28" w:rsidRPr="00BF3B28" w:rsidRDefault="00C03AE6" w:rsidP="00BF3B28">
      <w:pPr>
        <w:rPr>
          <w:color w:val="0000FF"/>
          <w:u w:val="single"/>
        </w:rPr>
      </w:pPr>
      <w:r>
        <w:t xml:space="preserve">While we were completing the </w:t>
      </w:r>
      <w:r w:rsidR="00647237">
        <w:t>round-trip</w:t>
      </w:r>
      <w:r>
        <w:t xml:space="preserve"> consistency method to filter data, we begain work on generating simple synthetic data using a simple </w:t>
      </w:r>
      <w:r w:rsidR="00647237">
        <w:t>approach</w:t>
      </w:r>
      <w:r>
        <w:t>. Where the sentence of a passage is used as the answer to generate the question</w:t>
      </w:r>
      <w:r w:rsidR="00647237">
        <w:t xml:space="preserve">. We used the CORD-19 data from </w:t>
      </w:r>
      <w:hyperlink r:id="rId15" w:history="1">
        <w:r w:rsidR="00647237" w:rsidRPr="00BA02FC">
          <w:rPr>
            <w:rStyle w:val="Hyperlink"/>
          </w:rPr>
          <w:t>https://github.com/allenai/cord19</w:t>
        </w:r>
      </w:hyperlink>
      <w:r w:rsidR="00647237">
        <w:t xml:space="preserve"> as our knowledge base. </w:t>
      </w:r>
    </w:p>
    <w:p w14:paraId="74D205AE" w14:textId="4F54AAC6" w:rsidR="00564801" w:rsidRDefault="00564801" w:rsidP="00F412A9">
      <w:pPr>
        <w:pStyle w:val="Heading1"/>
      </w:pPr>
      <w:r>
        <w:t xml:space="preserve">June – July </w:t>
      </w:r>
    </w:p>
    <w:p w14:paraId="3CEDBE1A" w14:textId="1DF6BF6B" w:rsidR="00F412A9" w:rsidRDefault="00F412A9" w:rsidP="00F53B88">
      <w:r>
        <w:t xml:space="preserve">Final Part of Project Meeting Minutes (RAG pipeline) </w:t>
      </w:r>
    </w:p>
    <w:p w14:paraId="49902B9E" w14:textId="77777777" w:rsidR="00F412A9" w:rsidRPr="00F412A9" w:rsidRDefault="00F53B88" w:rsidP="00F412A9">
      <w:pPr>
        <w:pStyle w:val="ListParagraph"/>
        <w:numPr>
          <w:ilvl w:val="0"/>
          <w:numId w:val="14"/>
        </w:numPr>
        <w:rPr>
          <w:rFonts w:cstheme="minorHAnsi"/>
          <w:color w:val="1D1C1D"/>
          <w:sz w:val="23"/>
          <w:szCs w:val="23"/>
        </w:rPr>
      </w:pPr>
      <w:r w:rsidRPr="00F412A9">
        <w:rPr>
          <w:rFonts w:cstheme="minorHAnsi"/>
          <w:color w:val="1D1C1D"/>
          <w:sz w:val="23"/>
          <w:szCs w:val="23"/>
        </w:rPr>
        <w:t xml:space="preserve">We discussed the final part of the project. </w:t>
      </w:r>
    </w:p>
    <w:p w14:paraId="446CBAEF" w14:textId="77777777" w:rsidR="00F412A9" w:rsidRDefault="00F53B88" w:rsidP="00F53B88">
      <w:pPr>
        <w:pStyle w:val="ListParagraph"/>
        <w:numPr>
          <w:ilvl w:val="0"/>
          <w:numId w:val="14"/>
        </w:numPr>
        <w:rPr>
          <w:rFonts w:cstheme="minorHAnsi"/>
          <w:color w:val="1D1C1D"/>
          <w:sz w:val="23"/>
          <w:szCs w:val="23"/>
        </w:rPr>
      </w:pPr>
      <w:r w:rsidRPr="00F412A9">
        <w:rPr>
          <w:rFonts w:cstheme="minorHAnsi"/>
          <w:color w:val="1D1C1D"/>
          <w:sz w:val="23"/>
          <w:szCs w:val="23"/>
        </w:rPr>
        <w:t>This part can be more of an exploration</w:t>
      </w:r>
      <w:r w:rsidR="00BF3B28" w:rsidRPr="00F412A9">
        <w:rPr>
          <w:rFonts w:cstheme="minorHAnsi"/>
          <w:color w:val="1D1C1D"/>
          <w:sz w:val="23"/>
          <w:szCs w:val="23"/>
        </w:rPr>
        <w:t>.</w:t>
      </w:r>
    </w:p>
    <w:p w14:paraId="742F392A" w14:textId="77777777" w:rsidR="00F412A9" w:rsidRDefault="00F412A9" w:rsidP="00F412A9">
      <w:pPr>
        <w:pStyle w:val="ListParagraph"/>
        <w:numPr>
          <w:ilvl w:val="0"/>
          <w:numId w:val="14"/>
        </w:numPr>
        <w:rPr>
          <w:rFonts w:cstheme="minorHAnsi"/>
          <w:color w:val="1D1C1D"/>
          <w:sz w:val="23"/>
          <w:szCs w:val="23"/>
        </w:rPr>
      </w:pPr>
      <w:r w:rsidRPr="00F412A9">
        <w:rPr>
          <w:rFonts w:cstheme="minorHAnsi"/>
          <w:color w:val="1D1C1D"/>
          <w:sz w:val="23"/>
          <w:szCs w:val="23"/>
        </w:rPr>
        <w:t xml:space="preserve">We </w:t>
      </w:r>
      <w:r w:rsidR="00F53B88" w:rsidRPr="00F412A9">
        <w:rPr>
          <w:rFonts w:cstheme="minorHAnsi"/>
          <w:color w:val="1D1C1D"/>
          <w:sz w:val="23"/>
          <w:szCs w:val="23"/>
        </w:rPr>
        <w:t>want to test how our end-to-end model's retriever work against the DPR model trained on domain specific data.  </w:t>
      </w:r>
    </w:p>
    <w:p w14:paraId="77B49655" w14:textId="77777777" w:rsidR="00F412A9" w:rsidRDefault="00F53B88" w:rsidP="00F412A9">
      <w:pPr>
        <w:pStyle w:val="ListParagraph"/>
        <w:numPr>
          <w:ilvl w:val="0"/>
          <w:numId w:val="14"/>
        </w:numPr>
        <w:rPr>
          <w:rFonts w:cstheme="minorHAnsi"/>
          <w:color w:val="1D1C1D"/>
          <w:sz w:val="23"/>
          <w:szCs w:val="23"/>
        </w:rPr>
      </w:pPr>
      <w:r w:rsidRPr="00F412A9">
        <w:rPr>
          <w:rFonts w:cstheme="minorHAnsi"/>
          <w:color w:val="1D1C1D"/>
          <w:sz w:val="23"/>
          <w:szCs w:val="23"/>
        </w:rPr>
        <w:t xml:space="preserve">In order to train a DPR we need a passage and a question. </w:t>
      </w:r>
    </w:p>
    <w:p w14:paraId="69D8D0E6" w14:textId="77777777" w:rsidR="00F412A9" w:rsidRPr="00F412A9" w:rsidRDefault="00F412A9" w:rsidP="00F412A9">
      <w:pPr>
        <w:rPr>
          <w:rFonts w:cstheme="minorHAnsi"/>
          <w:color w:val="1D1C1D"/>
          <w:sz w:val="23"/>
          <w:szCs w:val="23"/>
        </w:rPr>
      </w:pPr>
    </w:p>
    <w:p w14:paraId="5F6D5732" w14:textId="4FA955FE" w:rsidR="00F412A9" w:rsidRPr="00F412A9" w:rsidRDefault="00F412A9" w:rsidP="00F412A9">
      <w:pPr>
        <w:rPr>
          <w:rFonts w:cstheme="minorHAnsi"/>
          <w:color w:val="1D1C1D"/>
          <w:sz w:val="23"/>
          <w:szCs w:val="23"/>
        </w:rPr>
      </w:pPr>
      <w:r>
        <w:t xml:space="preserve">Using synthetic data, generate hard negatives with the BM25 Kaggle notebook. </w:t>
      </w:r>
      <w:r w:rsidRPr="00F412A9">
        <w:rPr>
          <w:rFonts w:cstheme="minorHAnsi"/>
          <w:color w:val="1D1C1D"/>
          <w:sz w:val="23"/>
          <w:szCs w:val="23"/>
        </w:rPr>
        <w:t>In that notebook you can see we need to have something called </w:t>
      </w:r>
      <w:r w:rsidRPr="00F412A9">
        <w:rPr>
          <w:rFonts w:cstheme="minorHAnsi"/>
          <w:b/>
          <w:bCs/>
          <w:color w:val="1D1C1D"/>
          <w:sz w:val="23"/>
          <w:szCs w:val="23"/>
        </w:rPr>
        <w:t>hard negatives </w:t>
      </w:r>
      <w:r w:rsidRPr="00F412A9">
        <w:rPr>
          <w:rFonts w:cstheme="minorHAnsi"/>
          <w:color w:val="1D1C1D"/>
          <w:sz w:val="23"/>
          <w:szCs w:val="23"/>
        </w:rPr>
        <w:t>(please read the </w:t>
      </w:r>
      <w:hyperlink r:id="rId16">
        <w:r w:rsidRPr="00F412A9">
          <w:rPr>
            <w:rStyle w:val="Hyperlink"/>
            <w:rFonts w:cstheme="minorHAnsi"/>
            <w:sz w:val="23"/>
            <w:szCs w:val="23"/>
          </w:rPr>
          <w:t>DPR</w:t>
        </w:r>
      </w:hyperlink>
      <w:r w:rsidRPr="00F412A9">
        <w:rPr>
          <w:rFonts w:cstheme="minorHAnsi"/>
          <w:color w:val="1D1C1D"/>
          <w:sz w:val="23"/>
          <w:szCs w:val="23"/>
        </w:rPr>
        <w:t> paper | section 3.2 ). Simply hard negatives are similar passages to a question that </w:t>
      </w:r>
      <w:r w:rsidRPr="00F412A9">
        <w:rPr>
          <w:rFonts w:cstheme="minorHAnsi"/>
          <w:b/>
          <w:bCs/>
          <w:color w:val="1D1C1D"/>
          <w:sz w:val="23"/>
          <w:szCs w:val="23"/>
        </w:rPr>
        <w:t>doesn't consist of the answer</w:t>
      </w:r>
      <w:r w:rsidRPr="00F412A9">
        <w:rPr>
          <w:rFonts w:cstheme="minorHAnsi"/>
          <w:color w:val="1D1C1D"/>
          <w:sz w:val="23"/>
          <w:szCs w:val="23"/>
        </w:rPr>
        <w:t>. In order to select hard negative passages we can use a lexical matching engine like BM25.I found this amazing kaggle BM25  </w:t>
      </w:r>
      <w:hyperlink r:id="rId17">
        <w:r w:rsidRPr="00F412A9">
          <w:rPr>
            <w:rStyle w:val="Hyperlink"/>
            <w:rFonts w:cstheme="minorHAnsi"/>
            <w:sz w:val="23"/>
            <w:szCs w:val="23"/>
          </w:rPr>
          <w:t>notebook</w:t>
        </w:r>
      </w:hyperlink>
      <w:r w:rsidRPr="00F412A9">
        <w:rPr>
          <w:rFonts w:cstheme="minorHAnsi"/>
          <w:color w:val="1D1C1D"/>
          <w:sz w:val="23"/>
          <w:szCs w:val="23"/>
        </w:rPr>
        <w:t>  you just need to go through it and set it up on your computers.</w:t>
      </w:r>
    </w:p>
    <w:p w14:paraId="24059196" w14:textId="230DFAE0" w:rsidR="00F412A9" w:rsidRDefault="00F412A9" w:rsidP="00F412A9">
      <w:r>
        <w:t>Put the hard negatives into a format the DPR can understand. Start fine-tuning the DPR by separating processed synthetic data into training and test sets.</w:t>
      </w:r>
    </w:p>
    <w:p w14:paraId="5449ED73" w14:textId="134EFC2E" w:rsidR="00F412A9" w:rsidRPr="00F412A9" w:rsidRDefault="00F412A9" w:rsidP="00F412A9">
      <w:r>
        <w:t>Clean up the pipeline so that when we come up with new filtration techniques we can use the pipeline to evaluate the performance of the new filtration technique.</w:t>
      </w:r>
    </w:p>
    <w:p w14:paraId="66F532A8" w14:textId="77777777" w:rsidR="00F412A9" w:rsidRPr="00FC3D54" w:rsidRDefault="00F412A9" w:rsidP="00F412A9">
      <w:pPr>
        <w:rPr>
          <w:b/>
          <w:bCs/>
        </w:rPr>
      </w:pPr>
    </w:p>
    <w:p w14:paraId="67A5471F" w14:textId="77777777" w:rsidR="00F412A9" w:rsidRDefault="00F412A9" w:rsidP="00F412A9">
      <w:r>
        <w:t>We want to test the end2end model's retriever against DPR trained on domain specific data</w:t>
      </w:r>
    </w:p>
    <w:p w14:paraId="4AA66646" w14:textId="77777777" w:rsidR="00F412A9" w:rsidRDefault="00F412A9" w:rsidP="00F412A9">
      <w:r>
        <w:t xml:space="preserve">DPR fine-tuning </w:t>
      </w:r>
    </w:p>
    <w:p w14:paraId="1A4ACF5D" w14:textId="77777777" w:rsidR="00F412A9" w:rsidRDefault="00F412A9" w:rsidP="00F412A9">
      <w:pPr>
        <w:pStyle w:val="ListParagraph"/>
        <w:numPr>
          <w:ilvl w:val="0"/>
          <w:numId w:val="6"/>
        </w:numPr>
      </w:pPr>
      <w:r>
        <w:t xml:space="preserve">We need passage and question i.e. the synthetic question and its passage </w:t>
      </w:r>
    </w:p>
    <w:p w14:paraId="2E0D9AC2" w14:textId="77777777" w:rsidR="00F412A9" w:rsidRDefault="00F412A9" w:rsidP="00F412A9">
      <w:pPr>
        <w:pStyle w:val="ListParagraph"/>
        <w:numPr>
          <w:ilvl w:val="0"/>
          <w:numId w:val="6"/>
        </w:numPr>
      </w:pPr>
      <w:r>
        <w:t xml:space="preserve">We need something called hard negatives  </w:t>
      </w:r>
    </w:p>
    <w:p w14:paraId="25A8DFCE" w14:textId="77777777" w:rsidR="00F412A9" w:rsidRDefault="00F412A9" w:rsidP="00F412A9">
      <w:pPr>
        <w:pStyle w:val="ListParagraph"/>
        <w:numPr>
          <w:ilvl w:val="0"/>
          <w:numId w:val="6"/>
        </w:numPr>
      </w:pPr>
      <w:r>
        <w:t xml:space="preserve">We need to work on a data-set building process for training the DPR </w:t>
      </w:r>
    </w:p>
    <w:p w14:paraId="7666769C" w14:textId="1C8E99A4" w:rsidR="00F412A9" w:rsidRDefault="00F412A9" w:rsidP="00F412A9">
      <w:pPr>
        <w:pStyle w:val="ListParagraph"/>
        <w:numPr>
          <w:ilvl w:val="0"/>
          <w:numId w:val="6"/>
        </w:numPr>
      </w:pPr>
      <w:r>
        <w:t xml:space="preserve">Figure out a way to build a data set that can be used to train the DPR on domain specific data </w:t>
      </w:r>
    </w:p>
    <w:p w14:paraId="53E135A8" w14:textId="77777777" w:rsidR="00F412A9" w:rsidRDefault="00F412A9" w:rsidP="00F412A9">
      <w:r>
        <w:t xml:space="preserve">We consider three different types of negatives: </w:t>
      </w:r>
    </w:p>
    <w:p w14:paraId="4A656A32" w14:textId="0E830202" w:rsidR="00F412A9" w:rsidRDefault="00F412A9" w:rsidP="00F412A9">
      <w:pPr>
        <w:pStyle w:val="ListParagraph"/>
        <w:numPr>
          <w:ilvl w:val="1"/>
          <w:numId w:val="3"/>
        </w:numPr>
      </w:pPr>
      <w:r>
        <w:t xml:space="preserve">Random: any random passage from the corpus; </w:t>
      </w:r>
    </w:p>
    <w:p w14:paraId="2FA7ED0A" w14:textId="77777777" w:rsidR="00F412A9" w:rsidRDefault="00F412A9" w:rsidP="00F412A9">
      <w:pPr>
        <w:pStyle w:val="ListParagraph"/>
        <w:numPr>
          <w:ilvl w:val="1"/>
          <w:numId w:val="3"/>
        </w:numPr>
      </w:pPr>
      <w:r>
        <w:t xml:space="preserve">BM25: top passages returned by BM25 which don’t contain the answer but match most question tokens; </w:t>
      </w:r>
    </w:p>
    <w:p w14:paraId="583D6030" w14:textId="77777777" w:rsidR="00F412A9" w:rsidRDefault="00F412A9" w:rsidP="00F412A9">
      <w:pPr>
        <w:pStyle w:val="ListParagraph"/>
        <w:numPr>
          <w:ilvl w:val="1"/>
          <w:numId w:val="3"/>
        </w:numPr>
      </w:pPr>
      <w:r>
        <w:lastRenderedPageBreak/>
        <w:t>Gold: positive passages paired with other questions which appear in the training set. We will discuss the impact of different types of negative passages and training schemes in Section 5.2.</w:t>
      </w:r>
    </w:p>
    <w:p w14:paraId="459FFD2F" w14:textId="77777777" w:rsidR="00F412A9" w:rsidRDefault="00F412A9" w:rsidP="00F412A9">
      <w:r>
        <w:t>Our best model uses gold passages from the same mini-batch and one BM25 negative passage. In particular, re-using gold passages from the same batch as negatives can make the computation efficient while achieving great performance. We discuss this approach below.</w:t>
      </w:r>
    </w:p>
    <w:p w14:paraId="25C0D58F" w14:textId="77777777" w:rsidR="00F412A9" w:rsidRDefault="00F412A9" w:rsidP="00F412A9">
      <w:r>
        <w:t>Approach</w:t>
      </w:r>
    </w:p>
    <w:p w14:paraId="3D7A494E" w14:textId="77777777" w:rsidR="00F412A9" w:rsidRDefault="00F412A9" w:rsidP="00F412A9">
      <w:pPr>
        <w:pStyle w:val="ListParagraph"/>
        <w:numPr>
          <w:ilvl w:val="0"/>
          <w:numId w:val="9"/>
        </w:numPr>
      </w:pPr>
      <w:r>
        <w:t xml:space="preserve">Use BM25 to get a list of passages from synthetic question. The corpus of passages should not include the context for that synthetic question. We should get top-k passages that doesn't contain the answer? This is a bit naive so we can do more ...  </w:t>
      </w:r>
    </w:p>
    <w:p w14:paraId="151CC1D7" w14:textId="77777777" w:rsidR="00F412A9" w:rsidRDefault="00F412A9" w:rsidP="00F412A9">
      <w:pPr>
        <w:pStyle w:val="ListParagraph"/>
        <w:numPr>
          <w:ilvl w:val="0"/>
          <w:numId w:val="9"/>
        </w:numPr>
      </w:pPr>
      <w:r>
        <w:t>For each of the top-k passages selected using BM25 we want to generate an answer</w:t>
      </w:r>
    </w:p>
    <w:p w14:paraId="7D6A1A20" w14:textId="77777777" w:rsidR="00F412A9" w:rsidRDefault="00F412A9" w:rsidP="00F412A9">
      <w:pPr>
        <w:pStyle w:val="ListParagraph"/>
        <w:numPr>
          <w:ilvl w:val="0"/>
          <w:numId w:val="9"/>
        </w:numPr>
      </w:pPr>
      <w:r>
        <w:t xml:space="preserve">Do similarity to synthetic answer </w:t>
      </w:r>
    </w:p>
    <w:p w14:paraId="4BEE4052" w14:textId="7B300CDB" w:rsidR="00F412A9" w:rsidRDefault="00F412A9" w:rsidP="00F412A9">
      <w:pPr>
        <w:pStyle w:val="ListParagraph"/>
        <w:numPr>
          <w:ilvl w:val="0"/>
          <w:numId w:val="9"/>
        </w:numPr>
      </w:pPr>
      <w:r>
        <w:t xml:space="preserve">Further subset the top-k passages based on the lowest similarity score </w:t>
      </w:r>
    </w:p>
    <w:p w14:paraId="0E2660DC" w14:textId="77777777" w:rsidR="00F412A9" w:rsidRDefault="00F412A9" w:rsidP="00F412A9">
      <w:pPr>
        <w:pStyle w:val="ListParagraph"/>
        <w:numPr>
          <w:ilvl w:val="0"/>
          <w:numId w:val="9"/>
        </w:numPr>
      </w:pPr>
      <w:r>
        <w:t>Now we have, for each synthetic QA pair, we have: $\{q_i,a_i|p_i^+,p_{i,m}^-\}$ where m is the number of hard negative passages selected via the BM25</w:t>
      </w:r>
    </w:p>
    <w:p w14:paraId="242927F5" w14:textId="77777777" w:rsidR="00BD4089" w:rsidRDefault="00BD4089" w:rsidP="00BD4089">
      <w:r>
        <w:t>Shamane has asked us to train BART independently using a summarisation script from Hugginface. This BART model will be added to our pipeline.</w:t>
      </w:r>
    </w:p>
    <w:p w14:paraId="7A100608" w14:textId="60E5EB64" w:rsidR="00564801" w:rsidRDefault="00564801" w:rsidP="00564801"/>
    <w:p w14:paraId="304F9B06" w14:textId="21EFE30C" w:rsidR="00564801" w:rsidRDefault="00564801" w:rsidP="00564801">
      <w:pPr>
        <w:pStyle w:val="Heading1"/>
      </w:pPr>
      <w:r>
        <w:t>Jul</w:t>
      </w:r>
      <w:r w:rsidR="0011479E">
        <w:t xml:space="preserve">y – August </w:t>
      </w:r>
    </w:p>
    <w:p w14:paraId="661B5D30" w14:textId="17A36AA1" w:rsidR="00F412A9" w:rsidRPr="00F412A9" w:rsidRDefault="00AC79C4" w:rsidP="00F412A9">
      <w:r>
        <w:t xml:space="preserve">Shamane is finding that it’s difficult to train RAG with only synthetic data since it learns extremely slow. However, </w:t>
      </w:r>
      <w:r w:rsidR="00BD4089">
        <w:t>adding</w:t>
      </w:r>
      <w:r>
        <w:t xml:space="preserve"> synthetic data with reconstruction signals often works better. The main problem seems to be the fact that the model has to find the context before it can generate an answer.</w:t>
      </w:r>
    </w:p>
    <w:p w14:paraId="4D724918" w14:textId="77777777" w:rsidR="00904FEB" w:rsidRDefault="00904FEB" w:rsidP="00904FEB">
      <w:pPr>
        <w:rPr>
          <w:b/>
          <w:bCs/>
        </w:rPr>
      </w:pPr>
      <w:r>
        <w:t>Shamane has come back saying that using only synthetic data even after filtering is still hard to train when the knowledge base is large. The retriever part is difficult, not the answer generation part. We are finding the synthetic data is not factual enough e.g. some questions are saying what does figure 1 say, but different documents could have a figure 1 but for different answers.</w:t>
      </w:r>
    </w:p>
    <w:p w14:paraId="346AFFA7" w14:textId="77777777" w:rsidR="00904FEB" w:rsidRDefault="00904FEB" w:rsidP="00904FEB">
      <w:r>
        <w:t>Looks like the next steps will be to create better synthetic question-answer data, since the current synthetic QA is good for a reading comprehension model, but not so good for the retriever.</w:t>
      </w:r>
    </w:p>
    <w:p w14:paraId="4F61C4AB" w14:textId="64C0A01E" w:rsidR="00904FEB" w:rsidRDefault="00904FEB" w:rsidP="00904FEB">
      <w:r>
        <w:t>Have a look at the Pubmed QA paper. Add the title to the question so that the model can try using the question + title to find the answer. Nothing that this won’t be useful in teh real world since if we had the title then we don’t need anything else. We are only adding the title to help train the retriever component of RAG.</w:t>
      </w:r>
    </w:p>
    <w:p w14:paraId="6CF9907C" w14:textId="77777777" w:rsidR="00DE750E" w:rsidRDefault="00DE750E" w:rsidP="00DE750E">
      <w:pPr>
        <w:rPr>
          <w:b/>
          <w:bCs/>
        </w:rPr>
      </w:pPr>
      <w:r>
        <w:t>Presentation feedback from Suranga:</w:t>
      </w:r>
    </w:p>
    <w:p w14:paraId="3D28DA63" w14:textId="77777777" w:rsidR="00DE750E" w:rsidRDefault="00DE750E" w:rsidP="00DE750E">
      <w:pPr>
        <w:pStyle w:val="ListParagraph"/>
        <w:numPr>
          <w:ilvl w:val="0"/>
          <w:numId w:val="11"/>
        </w:numPr>
      </w:pPr>
      <w:r>
        <w:t>Why did we use RAG?</w:t>
      </w:r>
    </w:p>
    <w:p w14:paraId="634ECCD2" w14:textId="77777777" w:rsidR="00DE750E" w:rsidRDefault="00DE750E" w:rsidP="00DE750E">
      <w:pPr>
        <w:pStyle w:val="ListParagraph"/>
        <w:numPr>
          <w:ilvl w:val="0"/>
          <w:numId w:val="11"/>
        </w:numPr>
      </w:pPr>
      <w:r>
        <w:t>Why did we use synthetic data?</w:t>
      </w:r>
    </w:p>
    <w:p w14:paraId="611491B8" w14:textId="77777777" w:rsidR="00DE750E" w:rsidRPr="00E81AE6" w:rsidRDefault="00DE750E" w:rsidP="00DE750E">
      <w:pPr>
        <w:pStyle w:val="ListParagraph"/>
        <w:numPr>
          <w:ilvl w:val="0"/>
          <w:numId w:val="11"/>
        </w:numPr>
      </w:pPr>
      <w:r>
        <w:t>Make sure to simplify things so that someone without technical knowledge can understand.</w:t>
      </w:r>
    </w:p>
    <w:p w14:paraId="6D271C3A" w14:textId="77777777" w:rsidR="00DE750E" w:rsidRDefault="00DE750E" w:rsidP="00DE750E">
      <w:pPr>
        <w:pStyle w:val="ListParagraph"/>
        <w:numPr>
          <w:ilvl w:val="0"/>
          <w:numId w:val="11"/>
        </w:numPr>
      </w:pPr>
      <w:r>
        <w:t>Make the presentation more of a story talk more about what we did rather than literature review.</w:t>
      </w:r>
    </w:p>
    <w:p w14:paraId="1072DBDA" w14:textId="77777777" w:rsidR="00DE750E" w:rsidRPr="00CB4A9B" w:rsidRDefault="00DE750E" w:rsidP="00DE750E">
      <w:pPr>
        <w:pStyle w:val="ListParagraph"/>
        <w:numPr>
          <w:ilvl w:val="0"/>
          <w:numId w:val="11"/>
        </w:numPr>
      </w:pPr>
      <w:r>
        <w:t>Talk about what has been done before, and then talk about what we did, why it’s important, and the final findings.</w:t>
      </w:r>
    </w:p>
    <w:p w14:paraId="2168FA90" w14:textId="77777777" w:rsidR="00DE750E" w:rsidRPr="00B06780" w:rsidRDefault="00DE750E" w:rsidP="00DE750E">
      <w:pPr>
        <w:pStyle w:val="ListParagraph"/>
        <w:numPr>
          <w:ilvl w:val="0"/>
          <w:numId w:val="11"/>
        </w:numPr>
      </w:pPr>
      <w:r>
        <w:lastRenderedPageBreak/>
        <w:t>Make sure these things are emphasised in the report. The introduction and motivation are important to be clear about.</w:t>
      </w:r>
    </w:p>
    <w:p w14:paraId="29383943" w14:textId="4FC57A1A" w:rsidR="00DE750E" w:rsidRPr="00DE750E" w:rsidRDefault="00DE750E" w:rsidP="00904FEB">
      <w:pPr>
        <w:pStyle w:val="ListParagraph"/>
        <w:numPr>
          <w:ilvl w:val="0"/>
          <w:numId w:val="11"/>
        </w:numPr>
      </w:pPr>
      <w:r>
        <w:t>Have a hypothesis, brainstorm and use a systematic process to complete this.</w:t>
      </w:r>
    </w:p>
    <w:p w14:paraId="42E6A92C" w14:textId="77777777" w:rsidR="00DE750E" w:rsidRDefault="00DE750E" w:rsidP="00DE750E">
      <w:pPr>
        <w:rPr>
          <w:b/>
          <w:bCs/>
        </w:rPr>
      </w:pPr>
      <w:r>
        <w:t>Next steps of our project is to introduce RAG friendly data to help the QA framework.</w:t>
      </w:r>
    </w:p>
    <w:p w14:paraId="25F4DFAB" w14:textId="77777777" w:rsidR="00DE750E" w:rsidRPr="002C0F49" w:rsidRDefault="00DE750E" w:rsidP="00DE750E">
      <w:r>
        <w:t>Have a look at the following link:</w:t>
      </w:r>
    </w:p>
    <w:p w14:paraId="3E355F10" w14:textId="77777777" w:rsidR="00DE750E" w:rsidRDefault="00DE750E" w:rsidP="00DE750E">
      <w:hyperlink r:id="rId18">
        <w:r w:rsidRPr="04E6F76E">
          <w:rPr>
            <w:rStyle w:val="Hyperlink"/>
            <w:rFonts w:ascii="Calibri" w:eastAsia="Calibri" w:hAnsi="Calibri" w:cs="Calibri"/>
          </w:rPr>
          <w:t>https://parl.ai/projects/blenderbot2/?fbclid=IwAR2g0I2spRNfGckNZzFYHHDKoIOqfGTExJTxP7jUoPmcswazJGFBvNia0qY</w:t>
        </w:r>
      </w:hyperlink>
    </w:p>
    <w:p w14:paraId="208CCEA4" w14:textId="77777777" w:rsidR="00DE750E" w:rsidRPr="00A5436C" w:rsidRDefault="00DE750E" w:rsidP="00DE750E">
      <w:pPr>
        <w:rPr>
          <w:rFonts w:ascii="Calibri" w:eastAsia="Calibri" w:hAnsi="Calibri" w:cs="Calibri"/>
        </w:rPr>
      </w:pPr>
      <w:r w:rsidRPr="04E6F76E">
        <w:rPr>
          <w:rFonts w:ascii="Calibri" w:eastAsia="Calibri" w:hAnsi="Calibri" w:cs="Calibri"/>
        </w:rPr>
        <w:t xml:space="preserve">Think </w:t>
      </w:r>
      <w:r w:rsidRPr="28390D75">
        <w:rPr>
          <w:rFonts w:ascii="Calibri" w:eastAsia="Calibri" w:hAnsi="Calibri" w:cs="Calibri"/>
        </w:rPr>
        <w:t xml:space="preserve">of </w:t>
      </w:r>
      <w:r w:rsidRPr="6486F3C1">
        <w:rPr>
          <w:rFonts w:ascii="Calibri" w:eastAsia="Calibri" w:hAnsi="Calibri" w:cs="Calibri"/>
        </w:rPr>
        <w:t xml:space="preserve">potential </w:t>
      </w:r>
      <w:r w:rsidRPr="35C65C81">
        <w:rPr>
          <w:rFonts w:ascii="Calibri" w:eastAsia="Calibri" w:hAnsi="Calibri" w:cs="Calibri"/>
        </w:rPr>
        <w:t xml:space="preserve">ideals for new signals. </w:t>
      </w:r>
      <w:r w:rsidRPr="1FBC9E97">
        <w:rPr>
          <w:rFonts w:ascii="Calibri" w:eastAsia="Calibri" w:hAnsi="Calibri" w:cs="Calibri"/>
        </w:rPr>
        <w:t xml:space="preserve">We came up with a </w:t>
      </w:r>
      <w:r w:rsidRPr="2A12E459">
        <w:rPr>
          <w:rFonts w:ascii="Calibri" w:eastAsia="Calibri" w:hAnsi="Calibri" w:cs="Calibri"/>
        </w:rPr>
        <w:t>summarisation signal</w:t>
      </w:r>
      <w:r w:rsidRPr="387377ED">
        <w:rPr>
          <w:rFonts w:ascii="Calibri" w:eastAsia="Calibri" w:hAnsi="Calibri" w:cs="Calibri"/>
        </w:rPr>
        <w:t>.</w:t>
      </w:r>
    </w:p>
    <w:p w14:paraId="7F2B8051" w14:textId="77777777" w:rsidR="00DE750E" w:rsidRPr="00904FEB" w:rsidRDefault="00DE750E" w:rsidP="00904FEB">
      <w:pPr>
        <w:rPr>
          <w:b/>
          <w:bCs/>
        </w:rPr>
      </w:pPr>
    </w:p>
    <w:p w14:paraId="377F9045" w14:textId="77777777" w:rsidR="0011479E" w:rsidRDefault="0011479E" w:rsidP="0011479E"/>
    <w:p w14:paraId="152B4AD6" w14:textId="251D490B" w:rsidR="0011479E" w:rsidRDefault="0011479E" w:rsidP="0011479E">
      <w:pPr>
        <w:pStyle w:val="Heading1"/>
      </w:pPr>
      <w:r>
        <w:t xml:space="preserve">August – October </w:t>
      </w:r>
    </w:p>
    <w:p w14:paraId="19453503" w14:textId="77777777" w:rsidR="00B9610A" w:rsidRPr="00DF1FC2" w:rsidRDefault="00B9610A" w:rsidP="00B9610A">
      <w:pPr>
        <w:rPr>
          <w:rFonts w:ascii="Calibri" w:eastAsia="Calibri" w:hAnsi="Calibri" w:cs="Calibri"/>
        </w:rPr>
      </w:pPr>
      <w:r w:rsidRPr="1B9A2487">
        <w:rPr>
          <w:rFonts w:ascii="Calibri" w:eastAsia="Calibri" w:hAnsi="Calibri" w:cs="Calibri"/>
        </w:rPr>
        <w:t xml:space="preserve">Another potential signal is </w:t>
      </w:r>
      <w:r w:rsidRPr="05D55D8C">
        <w:rPr>
          <w:rFonts w:ascii="Calibri" w:eastAsia="Calibri" w:hAnsi="Calibri" w:cs="Calibri"/>
        </w:rPr>
        <w:t xml:space="preserve">to combine DPR and </w:t>
      </w:r>
      <w:r w:rsidRPr="3450FDDD">
        <w:rPr>
          <w:rFonts w:ascii="Calibri" w:eastAsia="Calibri" w:hAnsi="Calibri" w:cs="Calibri"/>
        </w:rPr>
        <w:t>BM25.</w:t>
      </w:r>
      <w:r w:rsidRPr="6F86A8B2">
        <w:rPr>
          <w:rFonts w:ascii="Calibri" w:eastAsia="Calibri" w:hAnsi="Calibri" w:cs="Calibri"/>
        </w:rPr>
        <w:t xml:space="preserve"> The thinking here is that when the dataset is small there is not much of a </w:t>
      </w:r>
      <w:r w:rsidRPr="7DE73C46">
        <w:rPr>
          <w:rFonts w:ascii="Calibri" w:eastAsia="Calibri" w:hAnsi="Calibri" w:cs="Calibri"/>
        </w:rPr>
        <w:t xml:space="preserve">lexical </w:t>
      </w:r>
      <w:r w:rsidRPr="2139524E">
        <w:rPr>
          <w:rFonts w:ascii="Calibri" w:eastAsia="Calibri" w:hAnsi="Calibri" w:cs="Calibri"/>
        </w:rPr>
        <w:t xml:space="preserve">match, so in these </w:t>
      </w:r>
      <w:r w:rsidRPr="75AFC457">
        <w:rPr>
          <w:rFonts w:ascii="Calibri" w:eastAsia="Calibri" w:hAnsi="Calibri" w:cs="Calibri"/>
        </w:rPr>
        <w:t xml:space="preserve">scenarios DPR is not very </w:t>
      </w:r>
      <w:r w:rsidRPr="00060A1A">
        <w:rPr>
          <w:rFonts w:ascii="Calibri" w:eastAsia="Calibri" w:hAnsi="Calibri" w:cs="Calibri"/>
        </w:rPr>
        <w:t xml:space="preserve">good. </w:t>
      </w:r>
      <w:r w:rsidRPr="749788E0">
        <w:rPr>
          <w:rFonts w:ascii="Calibri" w:eastAsia="Calibri" w:hAnsi="Calibri" w:cs="Calibri"/>
        </w:rPr>
        <w:t>This is where BM25</w:t>
      </w:r>
      <w:r w:rsidRPr="30E56F2D">
        <w:rPr>
          <w:rFonts w:ascii="Calibri" w:eastAsia="Calibri" w:hAnsi="Calibri" w:cs="Calibri"/>
        </w:rPr>
        <w:t xml:space="preserve"> can come in </w:t>
      </w:r>
      <w:r w:rsidRPr="54378534">
        <w:rPr>
          <w:rFonts w:ascii="Calibri" w:eastAsia="Calibri" w:hAnsi="Calibri" w:cs="Calibri"/>
        </w:rPr>
        <w:t>and boost performance.</w:t>
      </w:r>
    </w:p>
    <w:p w14:paraId="0F0F6BB1" w14:textId="77777777" w:rsidR="00B9610A" w:rsidRDefault="00B9610A" w:rsidP="00B9610A">
      <w:pPr>
        <w:rPr>
          <w:rFonts w:ascii="Calibri" w:eastAsia="Calibri" w:hAnsi="Calibri" w:cs="Calibri"/>
        </w:rPr>
      </w:pPr>
      <w:r w:rsidRPr="7C55847A">
        <w:rPr>
          <w:rFonts w:ascii="Calibri" w:eastAsia="Calibri" w:hAnsi="Calibri" w:cs="Calibri"/>
        </w:rPr>
        <w:t xml:space="preserve">Method </w:t>
      </w:r>
      <w:r w:rsidRPr="0AB6180F">
        <w:rPr>
          <w:rFonts w:ascii="Calibri" w:eastAsia="Calibri" w:hAnsi="Calibri" w:cs="Calibri"/>
        </w:rPr>
        <w:t>will</w:t>
      </w:r>
      <w:r w:rsidRPr="5BF580CE">
        <w:rPr>
          <w:rFonts w:ascii="Calibri" w:eastAsia="Calibri" w:hAnsi="Calibri" w:cs="Calibri"/>
        </w:rPr>
        <w:t xml:space="preserve"> take each </w:t>
      </w:r>
      <w:r w:rsidRPr="4630B9D3">
        <w:rPr>
          <w:rFonts w:ascii="Calibri" w:eastAsia="Calibri" w:hAnsi="Calibri" w:cs="Calibri"/>
        </w:rPr>
        <w:t>question</w:t>
      </w:r>
      <w:r w:rsidRPr="0CD4E5E2">
        <w:rPr>
          <w:rFonts w:ascii="Calibri" w:eastAsia="Calibri" w:hAnsi="Calibri" w:cs="Calibri"/>
        </w:rPr>
        <w:t>,</w:t>
      </w:r>
      <w:r w:rsidRPr="42038FB6">
        <w:rPr>
          <w:rFonts w:ascii="Calibri" w:eastAsia="Calibri" w:hAnsi="Calibri" w:cs="Calibri"/>
        </w:rPr>
        <w:t xml:space="preserve"> and pass </w:t>
      </w:r>
      <w:r w:rsidRPr="0570B27B">
        <w:rPr>
          <w:rFonts w:ascii="Calibri" w:eastAsia="Calibri" w:hAnsi="Calibri" w:cs="Calibri"/>
        </w:rPr>
        <w:t xml:space="preserve">it into BM25. </w:t>
      </w:r>
      <w:r w:rsidRPr="61D9A584">
        <w:rPr>
          <w:rFonts w:ascii="Calibri" w:eastAsia="Calibri" w:hAnsi="Calibri" w:cs="Calibri"/>
        </w:rPr>
        <w:t xml:space="preserve">The result will be </w:t>
      </w:r>
      <w:r w:rsidRPr="052BBB8C">
        <w:rPr>
          <w:rFonts w:ascii="Calibri" w:eastAsia="Calibri" w:hAnsi="Calibri" w:cs="Calibri"/>
        </w:rPr>
        <w:t>appended to the question</w:t>
      </w:r>
      <w:r w:rsidRPr="360B209F">
        <w:rPr>
          <w:rFonts w:ascii="Calibri" w:eastAsia="Calibri" w:hAnsi="Calibri" w:cs="Calibri"/>
        </w:rPr>
        <w:t xml:space="preserve">, we </w:t>
      </w:r>
      <w:r w:rsidRPr="3B1C00CD">
        <w:rPr>
          <w:rFonts w:ascii="Calibri" w:eastAsia="Calibri" w:hAnsi="Calibri" w:cs="Calibri"/>
        </w:rPr>
        <w:t xml:space="preserve">can take the top 5 contexts from BM25 if we want to. This can </w:t>
      </w:r>
      <w:r w:rsidRPr="5CCBED7F">
        <w:rPr>
          <w:rFonts w:ascii="Calibri" w:eastAsia="Calibri" w:hAnsi="Calibri" w:cs="Calibri"/>
        </w:rPr>
        <w:t>then</w:t>
      </w:r>
      <w:r w:rsidRPr="3B1C00CD">
        <w:rPr>
          <w:rFonts w:ascii="Calibri" w:eastAsia="Calibri" w:hAnsi="Calibri" w:cs="Calibri"/>
        </w:rPr>
        <w:t xml:space="preserve"> be passed into the DPR,</w:t>
      </w:r>
      <w:r w:rsidRPr="49F938DF">
        <w:rPr>
          <w:rFonts w:ascii="Calibri" w:eastAsia="Calibri" w:hAnsi="Calibri" w:cs="Calibri"/>
        </w:rPr>
        <w:t xml:space="preserve"> </w:t>
      </w:r>
      <w:r w:rsidRPr="7874D930">
        <w:rPr>
          <w:rFonts w:ascii="Calibri" w:eastAsia="Calibri" w:hAnsi="Calibri" w:cs="Calibri"/>
        </w:rPr>
        <w:t xml:space="preserve">at which the </w:t>
      </w:r>
      <w:r w:rsidRPr="62B01235">
        <w:rPr>
          <w:rFonts w:ascii="Calibri" w:eastAsia="Calibri" w:hAnsi="Calibri" w:cs="Calibri"/>
        </w:rPr>
        <w:t xml:space="preserve">DPR will </w:t>
      </w:r>
      <w:r w:rsidRPr="08F43A98">
        <w:rPr>
          <w:rFonts w:ascii="Calibri" w:eastAsia="Calibri" w:hAnsi="Calibri" w:cs="Calibri"/>
        </w:rPr>
        <w:t>retrieve some more documents</w:t>
      </w:r>
      <w:r w:rsidRPr="7D40C26F">
        <w:rPr>
          <w:rFonts w:ascii="Calibri" w:eastAsia="Calibri" w:hAnsi="Calibri" w:cs="Calibri"/>
        </w:rPr>
        <w:t xml:space="preserve">. </w:t>
      </w:r>
      <w:r w:rsidRPr="57E0501E">
        <w:rPr>
          <w:rFonts w:ascii="Calibri" w:eastAsia="Calibri" w:hAnsi="Calibri" w:cs="Calibri"/>
        </w:rPr>
        <w:t xml:space="preserve">This means the BART model will have the BM25 context and the retrieved documents to </w:t>
      </w:r>
      <w:r w:rsidRPr="226CAF5B">
        <w:rPr>
          <w:rFonts w:ascii="Calibri" w:eastAsia="Calibri" w:hAnsi="Calibri" w:cs="Calibri"/>
        </w:rPr>
        <w:t>use.</w:t>
      </w:r>
    </w:p>
    <w:p w14:paraId="4F0EE459" w14:textId="77777777" w:rsidR="0011479E" w:rsidRPr="0011479E" w:rsidRDefault="0011479E" w:rsidP="0011479E"/>
    <w:p w14:paraId="370CCDAB" w14:textId="00190582" w:rsidR="00B17940" w:rsidRDefault="00B17940" w:rsidP="00B17940">
      <w:r>
        <w:t xml:space="preserve">Overall, the main </w:t>
      </w:r>
      <w:r w:rsidR="0097767C">
        <w:t xml:space="preserve">final contributions </w:t>
      </w:r>
    </w:p>
    <w:p w14:paraId="30F6ED27" w14:textId="6C66991D" w:rsidR="00F412A9" w:rsidRPr="00F412A9" w:rsidRDefault="00F412A9" w:rsidP="00F412A9">
      <w:pPr>
        <w:pStyle w:val="ListParagraph"/>
        <w:numPr>
          <w:ilvl w:val="0"/>
          <w:numId w:val="13"/>
        </w:numPr>
      </w:pPr>
      <w:r w:rsidRPr="00F412A9">
        <w:t xml:space="preserve">Synthetic data generation using summarisation </w:t>
      </w:r>
    </w:p>
    <w:p w14:paraId="0BF4D161" w14:textId="77777777" w:rsidR="00F412A9" w:rsidRPr="00F412A9" w:rsidRDefault="00F412A9" w:rsidP="00F412A9">
      <w:pPr>
        <w:pStyle w:val="ListParagraph"/>
        <w:numPr>
          <w:ilvl w:val="0"/>
          <w:numId w:val="13"/>
        </w:numPr>
      </w:pPr>
      <w:r w:rsidRPr="00F412A9">
        <w:t xml:space="preserve">BM25 question enhancement </w:t>
      </w:r>
    </w:p>
    <w:p w14:paraId="6546E53E" w14:textId="6498F7E7" w:rsidR="00C81AC3" w:rsidRDefault="00C81AC3" w:rsidP="00DA35F4"/>
    <w:p w14:paraId="5A30AF17" w14:textId="77777777" w:rsidR="00820C73" w:rsidRDefault="00820C73" w:rsidP="00DE039B">
      <w:pPr>
        <w:rPr>
          <w:b/>
          <w:bCs/>
        </w:rPr>
      </w:pPr>
    </w:p>
    <w:p w14:paraId="00E23F12" w14:textId="77777777" w:rsidR="00F412A9" w:rsidRPr="001C4130" w:rsidRDefault="00F412A9" w:rsidP="00DE039B"/>
    <w:p w14:paraId="6C2D009B" w14:textId="77777777" w:rsidR="00EC4C55" w:rsidRDefault="00EC4C55" w:rsidP="15935657"/>
    <w:p w14:paraId="7E26BD55" w14:textId="77777777" w:rsidR="00EC4C55" w:rsidRDefault="00EC4C55" w:rsidP="15935657"/>
    <w:p w14:paraId="6FB59693" w14:textId="77777777" w:rsidR="00EC4C55" w:rsidRDefault="00EC4C55" w:rsidP="15935657"/>
    <w:p w14:paraId="59357D42" w14:textId="77777777" w:rsidR="00EC4C55" w:rsidRDefault="00EC4C55" w:rsidP="15935657"/>
    <w:p w14:paraId="20687335" w14:textId="77777777" w:rsidR="00EC4C55" w:rsidRDefault="00EC4C55" w:rsidP="15935657"/>
    <w:p w14:paraId="6233C534" w14:textId="77777777" w:rsidR="00EC4C55" w:rsidRDefault="00EC4C55" w:rsidP="15935657"/>
    <w:p w14:paraId="4FD21BB5" w14:textId="77777777" w:rsidR="00EC4C55" w:rsidRDefault="00EC4C55" w:rsidP="15935657"/>
    <w:p w14:paraId="59CC9B20" w14:textId="77777777" w:rsidR="00EC4C55" w:rsidRDefault="00EC4C55" w:rsidP="15935657"/>
    <w:p w14:paraId="146C859B" w14:textId="77777777" w:rsidR="002F0471" w:rsidRDefault="002F0471" w:rsidP="15935657"/>
    <w:p w14:paraId="43F0A542" w14:textId="169D9BB0" w:rsidR="00FA20B1" w:rsidRPr="00FA20B1" w:rsidRDefault="005A34FB" w:rsidP="00FA20B1">
      <w:r>
        <w:lastRenderedPageBreak/>
        <w:t>Dense Vector Round Trip Consistency</w:t>
      </w:r>
    </w:p>
    <w:p w14:paraId="1EBBDC32" w14:textId="6B1D3ED2" w:rsidR="00DD78C7" w:rsidRPr="00DD78C7" w:rsidRDefault="00867F1C" w:rsidP="00DD78C7">
      <w:pPr>
        <w:pStyle w:val="ListParagraph"/>
        <w:numPr>
          <w:ilvl w:val="0"/>
          <w:numId w:val="17"/>
        </w:numPr>
      </w:pPr>
      <w:r>
        <w:t>The round_trip_consistency folder contains two files</w:t>
      </w:r>
      <w:r w:rsidR="00CE2185">
        <w:t>.</w:t>
      </w:r>
    </w:p>
    <w:p w14:paraId="065D1EE7" w14:textId="5ABAAEBC" w:rsidR="008D0F83" w:rsidRPr="008D0F83" w:rsidRDefault="004D74C3" w:rsidP="008D0F83">
      <w:pPr>
        <w:pStyle w:val="ListParagraph"/>
        <w:numPr>
          <w:ilvl w:val="0"/>
          <w:numId w:val="17"/>
        </w:numPr>
      </w:pPr>
      <w:r>
        <w:t xml:space="preserve">The Round_Trip_Consistency_RAG.ipynb file contains the code we used to apply </w:t>
      </w:r>
      <w:r w:rsidR="00EC6C1A">
        <w:t xml:space="preserve">our filtration method to </w:t>
      </w:r>
      <w:r w:rsidR="00387E45">
        <w:t>our abstractive summarisation dataset.</w:t>
      </w:r>
    </w:p>
    <w:p w14:paraId="0200B93C" w14:textId="16F0A282" w:rsidR="00EC4C55" w:rsidRPr="00C832D6" w:rsidRDefault="00387E45" w:rsidP="00EC4C55">
      <w:pPr>
        <w:pStyle w:val="ListParagraph"/>
        <w:numPr>
          <w:ilvl w:val="0"/>
          <w:numId w:val="17"/>
        </w:numPr>
      </w:pPr>
      <w:r>
        <w:t xml:space="preserve">The filter_synthetic.py file contains the code we used to </w:t>
      </w:r>
      <w:r w:rsidR="00EE5DF9">
        <w:t xml:space="preserve">run round trip consistency and cosine similarity to </w:t>
      </w:r>
      <w:r w:rsidR="00294BA2">
        <w:t>filter synthetic question-answer pairs.</w:t>
      </w:r>
    </w:p>
    <w:p w14:paraId="70CEE79E" w14:textId="408BAD04" w:rsidR="00675C85" w:rsidRPr="00675C85" w:rsidRDefault="00EC4C55" w:rsidP="00675C85">
      <w:r>
        <w:t>RAG</w:t>
      </w:r>
      <w:r w:rsidR="00DF1B79">
        <w:t xml:space="preserve"> Pipeline Implementation</w:t>
      </w:r>
    </w:p>
    <w:p w14:paraId="24A092E8" w14:textId="37A63530" w:rsidR="005813FD" w:rsidRDefault="005813FD" w:rsidP="005813FD">
      <w:pPr>
        <w:pStyle w:val="ListParagraph"/>
        <w:numPr>
          <w:ilvl w:val="0"/>
          <w:numId w:val="18"/>
        </w:numPr>
      </w:pPr>
      <w:r>
        <w:t>The RAG_pipeline file contains two files.</w:t>
      </w:r>
    </w:p>
    <w:p w14:paraId="5D93869A" w14:textId="735D38B8" w:rsidR="00281EFB" w:rsidRPr="00281EFB" w:rsidRDefault="005813FD" w:rsidP="00281EFB">
      <w:pPr>
        <w:pStyle w:val="ListParagraph"/>
        <w:numPr>
          <w:ilvl w:val="0"/>
          <w:numId w:val="18"/>
        </w:numPr>
      </w:pPr>
      <w:r>
        <w:t>The BART_Fine_Tuning</w:t>
      </w:r>
      <w:r w:rsidR="009042CD">
        <w:t xml:space="preserve">.ipynb file contains the </w:t>
      </w:r>
      <w:r w:rsidR="00F47E03">
        <w:t xml:space="preserve">code </w:t>
      </w:r>
      <w:r w:rsidR="009042CD">
        <w:t>used to fine-tune BART independently.</w:t>
      </w:r>
    </w:p>
    <w:p w14:paraId="4C989AC7" w14:textId="73C92A7F" w:rsidR="00EC4C55" w:rsidRDefault="009042CD" w:rsidP="00EC4C55">
      <w:pPr>
        <w:pStyle w:val="ListParagraph"/>
        <w:numPr>
          <w:ilvl w:val="0"/>
          <w:numId w:val="18"/>
        </w:numPr>
      </w:pPr>
      <w:r>
        <w:t xml:space="preserve">The BM25_Hard_Negative_Selection_+_DPR_Fine_Tuning.ipynb </w:t>
      </w:r>
      <w:r w:rsidR="00CF339E">
        <w:t xml:space="preserve">file contains </w:t>
      </w:r>
      <w:r w:rsidR="00F47E03">
        <w:t>the code which creates the dataset required to fine-tune the DPR.</w:t>
      </w:r>
      <w:r w:rsidR="00E55E91">
        <w:t xml:space="preserve"> This file also contains the code for the RAG pipeline.</w:t>
      </w:r>
    </w:p>
    <w:p w14:paraId="1697BE95" w14:textId="3CE9C60D" w:rsidR="00CF684A" w:rsidRPr="00CF684A" w:rsidRDefault="00422994" w:rsidP="00CF684A">
      <w:r>
        <w:t>Summari</w:t>
      </w:r>
      <w:r w:rsidR="00E648D8">
        <w:t>sing the knowledge base</w:t>
      </w:r>
    </w:p>
    <w:p w14:paraId="14E37F37" w14:textId="4F646007" w:rsidR="0060386E" w:rsidRPr="0060386E" w:rsidRDefault="00422994" w:rsidP="0060386E">
      <w:pPr>
        <w:pStyle w:val="ListParagraph"/>
        <w:numPr>
          <w:ilvl w:val="0"/>
          <w:numId w:val="19"/>
        </w:numPr>
      </w:pPr>
      <w:r>
        <w:t xml:space="preserve">This file contains </w:t>
      </w:r>
      <w:r w:rsidR="00CB0B63">
        <w:t>a single file.</w:t>
      </w:r>
    </w:p>
    <w:p w14:paraId="6D660095" w14:textId="77777777" w:rsidR="00921103" w:rsidRPr="0060386E" w:rsidRDefault="00921103" w:rsidP="0060386E">
      <w:pPr>
        <w:pStyle w:val="ListParagraph"/>
        <w:numPr>
          <w:ilvl w:val="0"/>
          <w:numId w:val="19"/>
        </w:numPr>
      </w:pPr>
    </w:p>
    <w:p w14:paraId="7F952CF1" w14:textId="401AE10C" w:rsidR="00B53F37" w:rsidRDefault="00D01E61" w:rsidP="00EC4C55">
      <w:pPr>
        <w:pStyle w:val="ListParagraph"/>
        <w:numPr>
          <w:ilvl w:val="0"/>
          <w:numId w:val="19"/>
        </w:numPr>
      </w:pPr>
      <w:r>
        <w:t xml:space="preserve">The Summarising Knowledge Base.ipynb file contains the code used to summarise the knowledge base. This is the </w:t>
      </w:r>
      <w:r w:rsidR="002D6C1F">
        <w:t>method where we explore summarising a knowledge base before giving it the retriever to use. It includes both approaches e.g., summarising every passage, and summarising just the abstract.</w:t>
      </w:r>
    </w:p>
    <w:p w14:paraId="56771103" w14:textId="5816D924" w:rsidR="00EC4C55" w:rsidRDefault="00EC4C55" w:rsidP="00EC4C55">
      <w:r>
        <w:t>Abstractive Summarisation</w:t>
      </w:r>
      <w:r w:rsidR="00773EC2">
        <w:t xml:space="preserve"> for Unambiguous Synthetic QA Generation </w:t>
      </w:r>
    </w:p>
    <w:p w14:paraId="72BA570E" w14:textId="040217F8" w:rsidR="00773EC2" w:rsidRDefault="00BE5023" w:rsidP="00BE5023">
      <w:pPr>
        <w:pStyle w:val="ListParagraph"/>
        <w:numPr>
          <w:ilvl w:val="0"/>
          <w:numId w:val="20"/>
        </w:numPr>
      </w:pPr>
      <w:r>
        <w:t xml:space="preserve">This compendium (synthetic_data_gen) </w:t>
      </w:r>
      <w:r w:rsidR="00892A14">
        <w:t xml:space="preserve">contains </w:t>
      </w:r>
      <w:r w:rsidR="0033412F">
        <w:t xml:space="preserve">our synthetic QA data </w:t>
      </w:r>
      <w:r w:rsidR="00F83405">
        <w:t xml:space="preserve">generated using </w:t>
      </w:r>
      <w:r w:rsidR="00403660">
        <w:t xml:space="preserve">our </w:t>
      </w:r>
      <w:r w:rsidR="00FD3C49">
        <w:t>pipeline.</w:t>
      </w:r>
    </w:p>
    <w:p w14:paraId="20EB5BC4" w14:textId="083C58EE" w:rsidR="001178D5" w:rsidRDefault="001178D5" w:rsidP="00BE5023">
      <w:pPr>
        <w:pStyle w:val="ListParagraph"/>
        <w:numPr>
          <w:ilvl w:val="0"/>
          <w:numId w:val="20"/>
        </w:numPr>
      </w:pPr>
      <w:r>
        <w:t xml:space="preserve">The data folder contains all our final </w:t>
      </w:r>
      <w:r w:rsidR="001C05C2">
        <w:t xml:space="preserve">synthetic data </w:t>
      </w:r>
      <w:r w:rsidR="007A6F61">
        <w:t>that we generated</w:t>
      </w:r>
      <w:r w:rsidR="00703F72">
        <w:t xml:space="preserve">. NOTE: we have a deprecated data folder for our old data that we generated on Google Colab. </w:t>
      </w:r>
    </w:p>
    <w:p w14:paraId="586D8CE4" w14:textId="61A22BC4" w:rsidR="00703F72" w:rsidRDefault="006C25D2" w:rsidP="00BE5023">
      <w:pPr>
        <w:pStyle w:val="ListParagraph"/>
        <w:numPr>
          <w:ilvl w:val="0"/>
          <w:numId w:val="20"/>
        </w:numPr>
      </w:pPr>
      <w:r w:rsidRPr="006C25D2">
        <w:t>SyntheticQAGenerator.py</w:t>
      </w:r>
      <w:r>
        <w:t xml:space="preserve"> is the main Python </w:t>
      </w:r>
      <w:r w:rsidR="00052499">
        <w:t xml:space="preserve">script for generating </w:t>
      </w:r>
      <w:r w:rsidR="00E45062">
        <w:t xml:space="preserve">our synthetic data. To use this we run the </w:t>
      </w:r>
      <w:r w:rsidR="00AB7271" w:rsidRPr="00AB7271">
        <w:t>run_synthetic_qa_generator.sh</w:t>
      </w:r>
      <w:r w:rsidR="00AB7271">
        <w:t xml:space="preserve"> file in bash </w:t>
      </w:r>
    </w:p>
    <w:p w14:paraId="15A0E3FC" w14:textId="77777777" w:rsidR="00921103" w:rsidRDefault="00921103" w:rsidP="00921103">
      <w:pPr>
        <w:pStyle w:val="ListParagraph"/>
        <w:numPr>
          <w:ilvl w:val="0"/>
          <w:numId w:val="20"/>
        </w:numPr>
      </w:pPr>
      <w:r>
        <w:t>Requirements.txt contains all the Python packages required to run our algorithm.</w:t>
      </w:r>
    </w:p>
    <w:p w14:paraId="30D48F19" w14:textId="2E637A9B" w:rsidR="00EC4C55" w:rsidRDefault="00921103" w:rsidP="00EC4C55">
      <w:pPr>
        <w:pStyle w:val="ListParagraph"/>
        <w:numPr>
          <w:ilvl w:val="0"/>
          <w:numId w:val="20"/>
        </w:numPr>
      </w:pPr>
      <w:r>
        <w:t xml:space="preserve">Our ConcatenateData.py and PrepareRAGData.py </w:t>
      </w:r>
      <w:r w:rsidR="0060386E">
        <w:t xml:space="preserve">finalises our output data into a format suitable for training RAG. </w:t>
      </w:r>
    </w:p>
    <w:p w14:paraId="65827C8F" w14:textId="35C14203" w:rsidR="00EC4C55" w:rsidRDefault="00EC4C55" w:rsidP="00EC4C55">
      <w:r>
        <w:t>Integrating Lexical Matching results into synthetic data</w:t>
      </w:r>
      <w:r w:rsidR="00B343A6">
        <w:t>/</w:t>
      </w:r>
      <w:r w:rsidR="0087100F">
        <w:t xml:space="preserve">Question Enhancement </w:t>
      </w:r>
    </w:p>
    <w:p w14:paraId="2EA7BAC5" w14:textId="572D6F80" w:rsidR="005742A5" w:rsidRDefault="00A67E25" w:rsidP="00FA20B1">
      <w:pPr>
        <w:pStyle w:val="ListParagraph"/>
        <w:numPr>
          <w:ilvl w:val="0"/>
          <w:numId w:val="15"/>
        </w:numPr>
      </w:pPr>
      <w:r>
        <w:t xml:space="preserve">This compendium contains </w:t>
      </w:r>
      <w:r w:rsidR="00350554">
        <w:t>a data folder which houses our input data and output data for question enhancement</w:t>
      </w:r>
      <w:r w:rsidR="00675C85">
        <w:t xml:space="preserve">. </w:t>
      </w:r>
    </w:p>
    <w:p w14:paraId="4E3D81B1" w14:textId="69D43F23" w:rsidR="00675C85" w:rsidRDefault="00675C85" w:rsidP="00FA20B1">
      <w:pPr>
        <w:pStyle w:val="ListParagraph"/>
        <w:numPr>
          <w:ilvl w:val="0"/>
          <w:numId w:val="15"/>
        </w:numPr>
      </w:pPr>
      <w:r>
        <w:t xml:space="preserve">The input data </w:t>
      </w:r>
      <w:r w:rsidR="007A6B7B">
        <w:t>contains about 175K synthetic QA pairs (generated by Shamane)</w:t>
      </w:r>
      <w:r w:rsidR="007009A8">
        <w:t xml:space="preserve">. This is located within the Q-covid folder. Within this folder, the </w:t>
      </w:r>
      <w:r w:rsidR="00DA0E04">
        <w:t xml:space="preserve">main file is train.source and val.source as these two files contains the synthetic questions that we use to process. </w:t>
      </w:r>
    </w:p>
    <w:p w14:paraId="7E481DC4" w14:textId="68D654BE" w:rsidR="007A6B7B" w:rsidRDefault="007A6B7B" w:rsidP="00FA20B1">
      <w:pPr>
        <w:pStyle w:val="ListParagraph"/>
        <w:numPr>
          <w:ilvl w:val="0"/>
          <w:numId w:val="15"/>
        </w:numPr>
      </w:pPr>
      <w:r>
        <w:t xml:space="preserve">The output data is also 175K synthetic QA </w:t>
      </w:r>
      <w:r w:rsidR="00281EFB">
        <w:t>pairs,</w:t>
      </w:r>
      <w:r>
        <w:t xml:space="preserve"> but the questions are enhanced using our algorithm</w:t>
      </w:r>
      <w:r w:rsidR="00281EFB">
        <w:t xml:space="preserve">. The output data is in the Q-covid-BM25 also in the same format as the input data. </w:t>
      </w:r>
    </w:p>
    <w:p w14:paraId="75066D32" w14:textId="287D75B9" w:rsidR="00281EFB" w:rsidRDefault="00281EFB" w:rsidP="00FA20B1">
      <w:pPr>
        <w:pStyle w:val="ListParagraph"/>
        <w:numPr>
          <w:ilvl w:val="0"/>
          <w:numId w:val="15"/>
        </w:numPr>
      </w:pPr>
      <w:r>
        <w:t>Inside the Q</w:t>
      </w:r>
      <w:r w:rsidR="0032652A">
        <w:t xml:space="preserve">-covid-val folder </w:t>
      </w:r>
      <w:r w:rsidR="003002B7">
        <w:t xml:space="preserve">we process a validation data set in a similar way. </w:t>
      </w:r>
    </w:p>
    <w:p w14:paraId="6D9DEA0F" w14:textId="393A16A2" w:rsidR="00EF43E7" w:rsidRDefault="00EF43E7" w:rsidP="00FA20B1">
      <w:pPr>
        <w:pStyle w:val="ListParagraph"/>
        <w:numPr>
          <w:ilvl w:val="0"/>
          <w:numId w:val="15"/>
        </w:numPr>
      </w:pPr>
      <w:r>
        <w:t xml:space="preserve">Requirements.txt contains </w:t>
      </w:r>
      <w:r w:rsidR="00AA0AB7">
        <w:t>all the Python packages required to run our algorithm.</w:t>
      </w:r>
    </w:p>
    <w:p w14:paraId="07459B56" w14:textId="03724246" w:rsidR="0087100F" w:rsidRDefault="005742A5" w:rsidP="00FA20B1">
      <w:pPr>
        <w:pStyle w:val="ListParagraph"/>
        <w:numPr>
          <w:ilvl w:val="0"/>
          <w:numId w:val="15"/>
        </w:numPr>
      </w:pPr>
      <w:r>
        <w:t xml:space="preserve">BM25_question.py is the main python script file that processes input </w:t>
      </w:r>
      <w:r w:rsidR="00350554">
        <w:t xml:space="preserve">data </w:t>
      </w:r>
      <w:r w:rsidR="00F866B0">
        <w:t>and then outputs the data to the output</w:t>
      </w:r>
      <w:r w:rsidR="00EB034D">
        <w:t xml:space="preserve">_data folder. This script </w:t>
      </w:r>
      <w:r w:rsidR="00B76927">
        <w:t xml:space="preserve">is the source code for enhancing the input questions’ context to help improve </w:t>
      </w:r>
      <w:r w:rsidR="00CF684A">
        <w:t xml:space="preserve">the DPR retrieve better passages. We used a BM25 </w:t>
      </w:r>
      <w:r w:rsidR="00CF684A">
        <w:lastRenderedPageBreak/>
        <w:t xml:space="preserve">lexical model for lexical matching. This </w:t>
      </w:r>
      <w:r w:rsidR="00013BE1">
        <w:t>compendium is explained in detail in our second contribution of our report, relating to question enhancement/</w:t>
      </w:r>
      <w:r w:rsidR="000D3148">
        <w:t>Improving Retriever component by integrating lexical matching results</w:t>
      </w:r>
      <w:r w:rsidR="000D3148">
        <w:t xml:space="preserve">. </w:t>
      </w:r>
    </w:p>
    <w:p w14:paraId="59F168EB" w14:textId="77777777" w:rsidR="00EC4C55" w:rsidRDefault="00EC4C55" w:rsidP="00EC4C55"/>
    <w:p w14:paraId="0E721DA5" w14:textId="77777777" w:rsidR="00EC4C55" w:rsidRDefault="00EC4C55" w:rsidP="00EC4C55"/>
    <w:p w14:paraId="4AE807BA" w14:textId="77777777" w:rsidR="00EC4C55" w:rsidRDefault="00EC4C55" w:rsidP="00EC4C55"/>
    <w:p w14:paraId="534973E9" w14:textId="77777777" w:rsidR="00EC4C55" w:rsidRDefault="00EC4C55" w:rsidP="15935657"/>
    <w:p w14:paraId="4DE9B2AD" w14:textId="1DFA5264" w:rsidR="00FC3D2C" w:rsidRPr="00FC3D2C" w:rsidRDefault="00FC3D2C" w:rsidP="316C67B3"/>
    <w:sectPr w:rsidR="00FC3D2C" w:rsidRPr="00FC3D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0955F8"/>
    <w:multiLevelType w:val="multilevel"/>
    <w:tmpl w:val="A75CEA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C9407F3"/>
    <w:multiLevelType w:val="hybridMultilevel"/>
    <w:tmpl w:val="9904C3D2"/>
    <w:lvl w:ilvl="0" w:tplc="1409000F">
      <w:start w:val="1"/>
      <w:numFmt w:val="decimal"/>
      <w:lvlText w:val="%1."/>
      <w:lvlJc w:val="left"/>
      <w:pPr>
        <w:ind w:left="720" w:hanging="360"/>
      </w:pPr>
    </w:lvl>
    <w:lvl w:ilvl="1" w:tplc="03A405F4">
      <w:start w:val="1"/>
      <w:numFmt w:val="decimal"/>
      <w:lvlText w:val="(%2)"/>
      <w:lvlJc w:val="left"/>
      <w:pPr>
        <w:ind w:left="1440" w:hanging="360"/>
      </w:pPr>
      <w:rPr>
        <w:rFonts w:hint="default"/>
      </w:r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1D5C150A"/>
    <w:multiLevelType w:val="hybridMultilevel"/>
    <w:tmpl w:val="FFFFFFFF"/>
    <w:lvl w:ilvl="0" w:tplc="86E47ADE">
      <w:start w:val="1"/>
      <w:numFmt w:val="bullet"/>
      <w:lvlText w:val="-"/>
      <w:lvlJc w:val="left"/>
      <w:pPr>
        <w:ind w:left="720" w:hanging="360"/>
      </w:pPr>
      <w:rPr>
        <w:rFonts w:ascii="Calibri" w:hAnsi="Calibri" w:hint="default"/>
      </w:rPr>
    </w:lvl>
    <w:lvl w:ilvl="1" w:tplc="1A00F6A2">
      <w:start w:val="1"/>
      <w:numFmt w:val="bullet"/>
      <w:lvlText w:val="o"/>
      <w:lvlJc w:val="left"/>
      <w:pPr>
        <w:ind w:left="1440" w:hanging="360"/>
      </w:pPr>
      <w:rPr>
        <w:rFonts w:ascii="Courier New" w:hAnsi="Courier New" w:hint="default"/>
      </w:rPr>
    </w:lvl>
    <w:lvl w:ilvl="2" w:tplc="40F2FC42">
      <w:start w:val="1"/>
      <w:numFmt w:val="bullet"/>
      <w:lvlText w:val=""/>
      <w:lvlJc w:val="left"/>
      <w:pPr>
        <w:ind w:left="2160" w:hanging="360"/>
      </w:pPr>
      <w:rPr>
        <w:rFonts w:ascii="Wingdings" w:hAnsi="Wingdings" w:hint="default"/>
      </w:rPr>
    </w:lvl>
    <w:lvl w:ilvl="3" w:tplc="FCAAD180">
      <w:start w:val="1"/>
      <w:numFmt w:val="bullet"/>
      <w:lvlText w:val=""/>
      <w:lvlJc w:val="left"/>
      <w:pPr>
        <w:ind w:left="2880" w:hanging="360"/>
      </w:pPr>
      <w:rPr>
        <w:rFonts w:ascii="Symbol" w:hAnsi="Symbol" w:hint="default"/>
      </w:rPr>
    </w:lvl>
    <w:lvl w:ilvl="4" w:tplc="D1682DC8">
      <w:start w:val="1"/>
      <w:numFmt w:val="bullet"/>
      <w:lvlText w:val="o"/>
      <w:lvlJc w:val="left"/>
      <w:pPr>
        <w:ind w:left="3600" w:hanging="360"/>
      </w:pPr>
      <w:rPr>
        <w:rFonts w:ascii="Courier New" w:hAnsi="Courier New" w:hint="default"/>
      </w:rPr>
    </w:lvl>
    <w:lvl w:ilvl="5" w:tplc="A86A8EB6">
      <w:start w:val="1"/>
      <w:numFmt w:val="bullet"/>
      <w:lvlText w:val=""/>
      <w:lvlJc w:val="left"/>
      <w:pPr>
        <w:ind w:left="4320" w:hanging="360"/>
      </w:pPr>
      <w:rPr>
        <w:rFonts w:ascii="Wingdings" w:hAnsi="Wingdings" w:hint="default"/>
      </w:rPr>
    </w:lvl>
    <w:lvl w:ilvl="6" w:tplc="703C50E6">
      <w:start w:val="1"/>
      <w:numFmt w:val="bullet"/>
      <w:lvlText w:val=""/>
      <w:lvlJc w:val="left"/>
      <w:pPr>
        <w:ind w:left="5040" w:hanging="360"/>
      </w:pPr>
      <w:rPr>
        <w:rFonts w:ascii="Symbol" w:hAnsi="Symbol" w:hint="default"/>
      </w:rPr>
    </w:lvl>
    <w:lvl w:ilvl="7" w:tplc="0CEAE5B6">
      <w:start w:val="1"/>
      <w:numFmt w:val="bullet"/>
      <w:lvlText w:val="o"/>
      <w:lvlJc w:val="left"/>
      <w:pPr>
        <w:ind w:left="5760" w:hanging="360"/>
      </w:pPr>
      <w:rPr>
        <w:rFonts w:ascii="Courier New" w:hAnsi="Courier New" w:hint="default"/>
      </w:rPr>
    </w:lvl>
    <w:lvl w:ilvl="8" w:tplc="04D6DB0C">
      <w:start w:val="1"/>
      <w:numFmt w:val="bullet"/>
      <w:lvlText w:val=""/>
      <w:lvlJc w:val="left"/>
      <w:pPr>
        <w:ind w:left="6480" w:hanging="360"/>
      </w:pPr>
      <w:rPr>
        <w:rFonts w:ascii="Wingdings" w:hAnsi="Wingdings" w:hint="default"/>
      </w:rPr>
    </w:lvl>
  </w:abstractNum>
  <w:abstractNum w:abstractNumId="3" w15:restartNumberingAfterBreak="0">
    <w:nsid w:val="1D7128E2"/>
    <w:multiLevelType w:val="hybridMultilevel"/>
    <w:tmpl w:val="2300223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E4C10BF"/>
    <w:multiLevelType w:val="hybridMultilevel"/>
    <w:tmpl w:val="3370BA1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1E5F4BED"/>
    <w:multiLevelType w:val="hybridMultilevel"/>
    <w:tmpl w:val="BABA18E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1F900ACD"/>
    <w:multiLevelType w:val="hybridMultilevel"/>
    <w:tmpl w:val="FFBC9AA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137CC4"/>
    <w:multiLevelType w:val="hybridMultilevel"/>
    <w:tmpl w:val="6908B4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312933CB"/>
    <w:multiLevelType w:val="hybridMultilevel"/>
    <w:tmpl w:val="ACF8574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321D4C7D"/>
    <w:multiLevelType w:val="hybridMultilevel"/>
    <w:tmpl w:val="43CAEF8E"/>
    <w:lvl w:ilvl="0" w:tplc="CD84C878">
      <w:start w:val="1"/>
      <w:numFmt w:val="decimal"/>
      <w:lvlText w:val="%1."/>
      <w:lvlJc w:val="left"/>
      <w:pPr>
        <w:ind w:left="555" w:hanging="360"/>
      </w:pPr>
      <w:rPr>
        <w:rFonts w:hint="default"/>
      </w:rPr>
    </w:lvl>
    <w:lvl w:ilvl="1" w:tplc="14090019" w:tentative="1">
      <w:start w:val="1"/>
      <w:numFmt w:val="lowerLetter"/>
      <w:lvlText w:val="%2."/>
      <w:lvlJc w:val="left"/>
      <w:pPr>
        <w:ind w:left="1275" w:hanging="360"/>
      </w:pPr>
    </w:lvl>
    <w:lvl w:ilvl="2" w:tplc="1409001B" w:tentative="1">
      <w:start w:val="1"/>
      <w:numFmt w:val="lowerRoman"/>
      <w:lvlText w:val="%3."/>
      <w:lvlJc w:val="right"/>
      <w:pPr>
        <w:ind w:left="1995" w:hanging="180"/>
      </w:pPr>
    </w:lvl>
    <w:lvl w:ilvl="3" w:tplc="1409000F" w:tentative="1">
      <w:start w:val="1"/>
      <w:numFmt w:val="decimal"/>
      <w:lvlText w:val="%4."/>
      <w:lvlJc w:val="left"/>
      <w:pPr>
        <w:ind w:left="2715" w:hanging="360"/>
      </w:pPr>
    </w:lvl>
    <w:lvl w:ilvl="4" w:tplc="14090019" w:tentative="1">
      <w:start w:val="1"/>
      <w:numFmt w:val="lowerLetter"/>
      <w:lvlText w:val="%5."/>
      <w:lvlJc w:val="left"/>
      <w:pPr>
        <w:ind w:left="3435" w:hanging="360"/>
      </w:pPr>
    </w:lvl>
    <w:lvl w:ilvl="5" w:tplc="1409001B" w:tentative="1">
      <w:start w:val="1"/>
      <w:numFmt w:val="lowerRoman"/>
      <w:lvlText w:val="%6."/>
      <w:lvlJc w:val="right"/>
      <w:pPr>
        <w:ind w:left="4155" w:hanging="180"/>
      </w:pPr>
    </w:lvl>
    <w:lvl w:ilvl="6" w:tplc="1409000F" w:tentative="1">
      <w:start w:val="1"/>
      <w:numFmt w:val="decimal"/>
      <w:lvlText w:val="%7."/>
      <w:lvlJc w:val="left"/>
      <w:pPr>
        <w:ind w:left="4875" w:hanging="360"/>
      </w:pPr>
    </w:lvl>
    <w:lvl w:ilvl="7" w:tplc="14090019" w:tentative="1">
      <w:start w:val="1"/>
      <w:numFmt w:val="lowerLetter"/>
      <w:lvlText w:val="%8."/>
      <w:lvlJc w:val="left"/>
      <w:pPr>
        <w:ind w:left="5595" w:hanging="360"/>
      </w:pPr>
    </w:lvl>
    <w:lvl w:ilvl="8" w:tplc="1409001B" w:tentative="1">
      <w:start w:val="1"/>
      <w:numFmt w:val="lowerRoman"/>
      <w:lvlText w:val="%9."/>
      <w:lvlJc w:val="right"/>
      <w:pPr>
        <w:ind w:left="6315" w:hanging="180"/>
      </w:pPr>
    </w:lvl>
  </w:abstractNum>
  <w:abstractNum w:abstractNumId="10" w15:restartNumberingAfterBreak="0">
    <w:nsid w:val="337E3101"/>
    <w:multiLevelType w:val="hybridMultilevel"/>
    <w:tmpl w:val="FFFFFFFF"/>
    <w:lvl w:ilvl="0" w:tplc="54B2A972">
      <w:start w:val="1"/>
      <w:numFmt w:val="bullet"/>
      <w:lvlText w:val="-"/>
      <w:lvlJc w:val="left"/>
      <w:pPr>
        <w:ind w:left="720" w:hanging="360"/>
      </w:pPr>
      <w:rPr>
        <w:rFonts w:ascii="Calibri" w:hAnsi="Calibri" w:hint="default"/>
      </w:rPr>
    </w:lvl>
    <w:lvl w:ilvl="1" w:tplc="FEC8F00C">
      <w:start w:val="1"/>
      <w:numFmt w:val="bullet"/>
      <w:lvlText w:val="o"/>
      <w:lvlJc w:val="left"/>
      <w:pPr>
        <w:ind w:left="1440" w:hanging="360"/>
      </w:pPr>
      <w:rPr>
        <w:rFonts w:ascii="Courier New" w:hAnsi="Courier New" w:hint="default"/>
      </w:rPr>
    </w:lvl>
    <w:lvl w:ilvl="2" w:tplc="846A433E">
      <w:start w:val="1"/>
      <w:numFmt w:val="bullet"/>
      <w:lvlText w:val=""/>
      <w:lvlJc w:val="left"/>
      <w:pPr>
        <w:ind w:left="2160" w:hanging="360"/>
      </w:pPr>
      <w:rPr>
        <w:rFonts w:ascii="Wingdings" w:hAnsi="Wingdings" w:hint="default"/>
      </w:rPr>
    </w:lvl>
    <w:lvl w:ilvl="3" w:tplc="0CCEC00C">
      <w:start w:val="1"/>
      <w:numFmt w:val="bullet"/>
      <w:lvlText w:val=""/>
      <w:lvlJc w:val="left"/>
      <w:pPr>
        <w:ind w:left="2880" w:hanging="360"/>
      </w:pPr>
      <w:rPr>
        <w:rFonts w:ascii="Symbol" w:hAnsi="Symbol" w:hint="default"/>
      </w:rPr>
    </w:lvl>
    <w:lvl w:ilvl="4" w:tplc="1778B4BC">
      <w:start w:val="1"/>
      <w:numFmt w:val="bullet"/>
      <w:lvlText w:val="o"/>
      <w:lvlJc w:val="left"/>
      <w:pPr>
        <w:ind w:left="3600" w:hanging="360"/>
      </w:pPr>
      <w:rPr>
        <w:rFonts w:ascii="Courier New" w:hAnsi="Courier New" w:hint="default"/>
      </w:rPr>
    </w:lvl>
    <w:lvl w:ilvl="5" w:tplc="15940CFA">
      <w:start w:val="1"/>
      <w:numFmt w:val="bullet"/>
      <w:lvlText w:val=""/>
      <w:lvlJc w:val="left"/>
      <w:pPr>
        <w:ind w:left="4320" w:hanging="360"/>
      </w:pPr>
      <w:rPr>
        <w:rFonts w:ascii="Wingdings" w:hAnsi="Wingdings" w:hint="default"/>
      </w:rPr>
    </w:lvl>
    <w:lvl w:ilvl="6" w:tplc="100C01FA">
      <w:start w:val="1"/>
      <w:numFmt w:val="bullet"/>
      <w:lvlText w:val=""/>
      <w:lvlJc w:val="left"/>
      <w:pPr>
        <w:ind w:left="5040" w:hanging="360"/>
      </w:pPr>
      <w:rPr>
        <w:rFonts w:ascii="Symbol" w:hAnsi="Symbol" w:hint="default"/>
      </w:rPr>
    </w:lvl>
    <w:lvl w:ilvl="7" w:tplc="48266CB0">
      <w:start w:val="1"/>
      <w:numFmt w:val="bullet"/>
      <w:lvlText w:val="o"/>
      <w:lvlJc w:val="left"/>
      <w:pPr>
        <w:ind w:left="5760" w:hanging="360"/>
      </w:pPr>
      <w:rPr>
        <w:rFonts w:ascii="Courier New" w:hAnsi="Courier New" w:hint="default"/>
      </w:rPr>
    </w:lvl>
    <w:lvl w:ilvl="8" w:tplc="264488A0">
      <w:start w:val="1"/>
      <w:numFmt w:val="bullet"/>
      <w:lvlText w:val=""/>
      <w:lvlJc w:val="left"/>
      <w:pPr>
        <w:ind w:left="6480" w:hanging="360"/>
      </w:pPr>
      <w:rPr>
        <w:rFonts w:ascii="Wingdings" w:hAnsi="Wingdings" w:hint="default"/>
      </w:rPr>
    </w:lvl>
  </w:abstractNum>
  <w:abstractNum w:abstractNumId="11" w15:restartNumberingAfterBreak="0">
    <w:nsid w:val="3CAB37F9"/>
    <w:multiLevelType w:val="hybridMultilevel"/>
    <w:tmpl w:val="FFCAA3A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25D2485"/>
    <w:multiLevelType w:val="hybridMultilevel"/>
    <w:tmpl w:val="85AC91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4CDB3F02"/>
    <w:multiLevelType w:val="hybridMultilevel"/>
    <w:tmpl w:val="DDFA3AC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E002D05"/>
    <w:multiLevelType w:val="hybridMultilevel"/>
    <w:tmpl w:val="C0BA2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54162743"/>
    <w:multiLevelType w:val="hybridMultilevel"/>
    <w:tmpl w:val="B9BC162A"/>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5B255953"/>
    <w:multiLevelType w:val="hybridMultilevel"/>
    <w:tmpl w:val="1D5EEFF2"/>
    <w:lvl w:ilvl="0" w:tplc="9DEA9BE6">
      <w:start w:val="1"/>
      <w:numFmt w:val="decimal"/>
      <w:lvlText w:val="%1."/>
      <w:lvlJc w:val="left"/>
      <w:pPr>
        <w:ind w:left="765" w:hanging="360"/>
      </w:pPr>
      <w:rPr>
        <w:rFonts w:hint="default"/>
      </w:rPr>
    </w:lvl>
    <w:lvl w:ilvl="1" w:tplc="14090019" w:tentative="1">
      <w:start w:val="1"/>
      <w:numFmt w:val="lowerLetter"/>
      <w:lvlText w:val="%2."/>
      <w:lvlJc w:val="left"/>
      <w:pPr>
        <w:ind w:left="1485" w:hanging="360"/>
      </w:pPr>
    </w:lvl>
    <w:lvl w:ilvl="2" w:tplc="1409001B" w:tentative="1">
      <w:start w:val="1"/>
      <w:numFmt w:val="lowerRoman"/>
      <w:lvlText w:val="%3."/>
      <w:lvlJc w:val="right"/>
      <w:pPr>
        <w:ind w:left="2205" w:hanging="180"/>
      </w:pPr>
    </w:lvl>
    <w:lvl w:ilvl="3" w:tplc="1409000F" w:tentative="1">
      <w:start w:val="1"/>
      <w:numFmt w:val="decimal"/>
      <w:lvlText w:val="%4."/>
      <w:lvlJc w:val="left"/>
      <w:pPr>
        <w:ind w:left="2925" w:hanging="360"/>
      </w:pPr>
    </w:lvl>
    <w:lvl w:ilvl="4" w:tplc="14090019" w:tentative="1">
      <w:start w:val="1"/>
      <w:numFmt w:val="lowerLetter"/>
      <w:lvlText w:val="%5."/>
      <w:lvlJc w:val="left"/>
      <w:pPr>
        <w:ind w:left="3645" w:hanging="360"/>
      </w:pPr>
    </w:lvl>
    <w:lvl w:ilvl="5" w:tplc="1409001B" w:tentative="1">
      <w:start w:val="1"/>
      <w:numFmt w:val="lowerRoman"/>
      <w:lvlText w:val="%6."/>
      <w:lvlJc w:val="right"/>
      <w:pPr>
        <w:ind w:left="4365" w:hanging="180"/>
      </w:pPr>
    </w:lvl>
    <w:lvl w:ilvl="6" w:tplc="1409000F" w:tentative="1">
      <w:start w:val="1"/>
      <w:numFmt w:val="decimal"/>
      <w:lvlText w:val="%7."/>
      <w:lvlJc w:val="left"/>
      <w:pPr>
        <w:ind w:left="5085" w:hanging="360"/>
      </w:pPr>
    </w:lvl>
    <w:lvl w:ilvl="7" w:tplc="14090019" w:tentative="1">
      <w:start w:val="1"/>
      <w:numFmt w:val="lowerLetter"/>
      <w:lvlText w:val="%8."/>
      <w:lvlJc w:val="left"/>
      <w:pPr>
        <w:ind w:left="5805" w:hanging="360"/>
      </w:pPr>
    </w:lvl>
    <w:lvl w:ilvl="8" w:tplc="1409001B" w:tentative="1">
      <w:start w:val="1"/>
      <w:numFmt w:val="lowerRoman"/>
      <w:lvlText w:val="%9."/>
      <w:lvlJc w:val="right"/>
      <w:pPr>
        <w:ind w:left="6525" w:hanging="180"/>
      </w:pPr>
    </w:lvl>
  </w:abstractNum>
  <w:abstractNum w:abstractNumId="17" w15:restartNumberingAfterBreak="0">
    <w:nsid w:val="62C45505"/>
    <w:multiLevelType w:val="hybridMultilevel"/>
    <w:tmpl w:val="ACFA6A90"/>
    <w:lvl w:ilvl="0" w:tplc="B720FC7C">
      <w:start w:val="1"/>
      <w:numFmt w:val="decimal"/>
      <w:lvlText w:val="%1."/>
      <w:lvlJc w:val="left"/>
      <w:pPr>
        <w:ind w:left="555" w:hanging="360"/>
      </w:pPr>
      <w:rPr>
        <w:rFonts w:hint="default"/>
      </w:rPr>
    </w:lvl>
    <w:lvl w:ilvl="1" w:tplc="14090019" w:tentative="1">
      <w:start w:val="1"/>
      <w:numFmt w:val="lowerLetter"/>
      <w:lvlText w:val="%2."/>
      <w:lvlJc w:val="left"/>
      <w:pPr>
        <w:ind w:left="1275" w:hanging="360"/>
      </w:pPr>
    </w:lvl>
    <w:lvl w:ilvl="2" w:tplc="1409001B" w:tentative="1">
      <w:start w:val="1"/>
      <w:numFmt w:val="lowerRoman"/>
      <w:lvlText w:val="%3."/>
      <w:lvlJc w:val="right"/>
      <w:pPr>
        <w:ind w:left="1995" w:hanging="180"/>
      </w:pPr>
    </w:lvl>
    <w:lvl w:ilvl="3" w:tplc="1409000F" w:tentative="1">
      <w:start w:val="1"/>
      <w:numFmt w:val="decimal"/>
      <w:lvlText w:val="%4."/>
      <w:lvlJc w:val="left"/>
      <w:pPr>
        <w:ind w:left="2715" w:hanging="360"/>
      </w:pPr>
    </w:lvl>
    <w:lvl w:ilvl="4" w:tplc="14090019" w:tentative="1">
      <w:start w:val="1"/>
      <w:numFmt w:val="lowerLetter"/>
      <w:lvlText w:val="%5."/>
      <w:lvlJc w:val="left"/>
      <w:pPr>
        <w:ind w:left="3435" w:hanging="360"/>
      </w:pPr>
    </w:lvl>
    <w:lvl w:ilvl="5" w:tplc="1409001B" w:tentative="1">
      <w:start w:val="1"/>
      <w:numFmt w:val="lowerRoman"/>
      <w:lvlText w:val="%6."/>
      <w:lvlJc w:val="right"/>
      <w:pPr>
        <w:ind w:left="4155" w:hanging="180"/>
      </w:pPr>
    </w:lvl>
    <w:lvl w:ilvl="6" w:tplc="1409000F" w:tentative="1">
      <w:start w:val="1"/>
      <w:numFmt w:val="decimal"/>
      <w:lvlText w:val="%7."/>
      <w:lvlJc w:val="left"/>
      <w:pPr>
        <w:ind w:left="4875" w:hanging="360"/>
      </w:pPr>
    </w:lvl>
    <w:lvl w:ilvl="7" w:tplc="14090019" w:tentative="1">
      <w:start w:val="1"/>
      <w:numFmt w:val="lowerLetter"/>
      <w:lvlText w:val="%8."/>
      <w:lvlJc w:val="left"/>
      <w:pPr>
        <w:ind w:left="5595" w:hanging="360"/>
      </w:pPr>
    </w:lvl>
    <w:lvl w:ilvl="8" w:tplc="1409001B" w:tentative="1">
      <w:start w:val="1"/>
      <w:numFmt w:val="lowerRoman"/>
      <w:lvlText w:val="%9."/>
      <w:lvlJc w:val="right"/>
      <w:pPr>
        <w:ind w:left="6315" w:hanging="180"/>
      </w:pPr>
    </w:lvl>
  </w:abstractNum>
  <w:abstractNum w:abstractNumId="18" w15:restartNumberingAfterBreak="0">
    <w:nsid w:val="65111185"/>
    <w:multiLevelType w:val="hybridMultilevel"/>
    <w:tmpl w:val="81F037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6AC723AB"/>
    <w:multiLevelType w:val="hybridMultilevel"/>
    <w:tmpl w:val="18663F9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1"/>
  </w:num>
  <w:num w:numId="4">
    <w:abstractNumId w:val="15"/>
  </w:num>
  <w:num w:numId="5">
    <w:abstractNumId w:val="4"/>
  </w:num>
  <w:num w:numId="6">
    <w:abstractNumId w:val="5"/>
  </w:num>
  <w:num w:numId="7">
    <w:abstractNumId w:val="17"/>
  </w:num>
  <w:num w:numId="8">
    <w:abstractNumId w:val="16"/>
  </w:num>
  <w:num w:numId="9">
    <w:abstractNumId w:val="8"/>
  </w:num>
  <w:num w:numId="10">
    <w:abstractNumId w:val="9"/>
  </w:num>
  <w:num w:numId="11">
    <w:abstractNumId w:val="10"/>
  </w:num>
  <w:num w:numId="12">
    <w:abstractNumId w:val="2"/>
  </w:num>
  <w:num w:numId="13">
    <w:abstractNumId w:val="18"/>
  </w:num>
  <w:num w:numId="14">
    <w:abstractNumId w:val="12"/>
  </w:num>
  <w:num w:numId="15">
    <w:abstractNumId w:val="19"/>
  </w:num>
  <w:num w:numId="16">
    <w:abstractNumId w:val="14"/>
  </w:num>
  <w:num w:numId="17">
    <w:abstractNumId w:val="11"/>
  </w:num>
  <w:num w:numId="18">
    <w:abstractNumId w:val="3"/>
  </w:num>
  <w:num w:numId="19">
    <w:abstractNumId w:val="13"/>
  </w:num>
  <w:num w:numId="2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1MLEwNjGyNLMwNTJT0lEKTi0uzszPAykwrAUAzJO2PiwAAAA="/>
  </w:docVars>
  <w:rsids>
    <w:rsidRoot w:val="009922D8"/>
    <w:rsid w:val="000011F9"/>
    <w:rsid w:val="00011A72"/>
    <w:rsid w:val="00013BE1"/>
    <w:rsid w:val="00014CB7"/>
    <w:rsid w:val="0001612B"/>
    <w:rsid w:val="00024133"/>
    <w:rsid w:val="00032451"/>
    <w:rsid w:val="0003378B"/>
    <w:rsid w:val="000346E5"/>
    <w:rsid w:val="00042050"/>
    <w:rsid w:val="00052499"/>
    <w:rsid w:val="00056DD1"/>
    <w:rsid w:val="00060A1A"/>
    <w:rsid w:val="000825C0"/>
    <w:rsid w:val="00087AA2"/>
    <w:rsid w:val="00096471"/>
    <w:rsid w:val="00096E78"/>
    <w:rsid w:val="000A73E4"/>
    <w:rsid w:val="000C4432"/>
    <w:rsid w:val="000D0C6A"/>
    <w:rsid w:val="000D1D8C"/>
    <w:rsid w:val="000D3148"/>
    <w:rsid w:val="000E2F33"/>
    <w:rsid w:val="000F1A5A"/>
    <w:rsid w:val="000F52B2"/>
    <w:rsid w:val="000F5A72"/>
    <w:rsid w:val="000F7686"/>
    <w:rsid w:val="001122EB"/>
    <w:rsid w:val="0011479E"/>
    <w:rsid w:val="001178D5"/>
    <w:rsid w:val="00120BED"/>
    <w:rsid w:val="001337DD"/>
    <w:rsid w:val="001406A7"/>
    <w:rsid w:val="0014091A"/>
    <w:rsid w:val="00143FF7"/>
    <w:rsid w:val="00146958"/>
    <w:rsid w:val="00152DE7"/>
    <w:rsid w:val="00162F29"/>
    <w:rsid w:val="0016363C"/>
    <w:rsid w:val="00163D57"/>
    <w:rsid w:val="00173173"/>
    <w:rsid w:val="001869E3"/>
    <w:rsid w:val="001870E2"/>
    <w:rsid w:val="0019149A"/>
    <w:rsid w:val="00194BF9"/>
    <w:rsid w:val="0019534E"/>
    <w:rsid w:val="001A05F9"/>
    <w:rsid w:val="001A77D7"/>
    <w:rsid w:val="001B1ED2"/>
    <w:rsid w:val="001C05C2"/>
    <w:rsid w:val="001C1BCD"/>
    <w:rsid w:val="001C4130"/>
    <w:rsid w:val="001D1120"/>
    <w:rsid w:val="001F1E11"/>
    <w:rsid w:val="001F63F7"/>
    <w:rsid w:val="0020534D"/>
    <w:rsid w:val="00205AE3"/>
    <w:rsid w:val="002244BE"/>
    <w:rsid w:val="00226084"/>
    <w:rsid w:val="002430F2"/>
    <w:rsid w:val="002448BF"/>
    <w:rsid w:val="00245FDF"/>
    <w:rsid w:val="00260019"/>
    <w:rsid w:val="00265CA5"/>
    <w:rsid w:val="00273721"/>
    <w:rsid w:val="00281B2C"/>
    <w:rsid w:val="00281EFB"/>
    <w:rsid w:val="00293871"/>
    <w:rsid w:val="00294BA2"/>
    <w:rsid w:val="002963A5"/>
    <w:rsid w:val="002A1367"/>
    <w:rsid w:val="002A182A"/>
    <w:rsid w:val="002A7F1D"/>
    <w:rsid w:val="002C0F49"/>
    <w:rsid w:val="002C1EA8"/>
    <w:rsid w:val="002C2E51"/>
    <w:rsid w:val="002D07AA"/>
    <w:rsid w:val="002D1439"/>
    <w:rsid w:val="002D5696"/>
    <w:rsid w:val="002D6C1F"/>
    <w:rsid w:val="002F0471"/>
    <w:rsid w:val="002F09BA"/>
    <w:rsid w:val="002F6A5F"/>
    <w:rsid w:val="003002B7"/>
    <w:rsid w:val="00311F88"/>
    <w:rsid w:val="00320DAA"/>
    <w:rsid w:val="0032652A"/>
    <w:rsid w:val="0033412F"/>
    <w:rsid w:val="00337249"/>
    <w:rsid w:val="00337A4D"/>
    <w:rsid w:val="00350554"/>
    <w:rsid w:val="00357A02"/>
    <w:rsid w:val="00366FC8"/>
    <w:rsid w:val="00380E21"/>
    <w:rsid w:val="00386A83"/>
    <w:rsid w:val="00387E45"/>
    <w:rsid w:val="00391588"/>
    <w:rsid w:val="00392B19"/>
    <w:rsid w:val="00394F9B"/>
    <w:rsid w:val="00395A81"/>
    <w:rsid w:val="003A469D"/>
    <w:rsid w:val="003B08F5"/>
    <w:rsid w:val="003C0A0B"/>
    <w:rsid w:val="003C6E86"/>
    <w:rsid w:val="003C7FE1"/>
    <w:rsid w:val="003D1FCF"/>
    <w:rsid w:val="003D2F38"/>
    <w:rsid w:val="003D39C2"/>
    <w:rsid w:val="003D479E"/>
    <w:rsid w:val="003E1C34"/>
    <w:rsid w:val="003E5DC0"/>
    <w:rsid w:val="00400409"/>
    <w:rsid w:val="00401D80"/>
    <w:rsid w:val="00402015"/>
    <w:rsid w:val="00403660"/>
    <w:rsid w:val="00406D77"/>
    <w:rsid w:val="00422994"/>
    <w:rsid w:val="00422AD3"/>
    <w:rsid w:val="0043011C"/>
    <w:rsid w:val="00430203"/>
    <w:rsid w:val="00431CA7"/>
    <w:rsid w:val="004337DB"/>
    <w:rsid w:val="00434664"/>
    <w:rsid w:val="004455BF"/>
    <w:rsid w:val="0048031F"/>
    <w:rsid w:val="00490676"/>
    <w:rsid w:val="004A2273"/>
    <w:rsid w:val="004A40F9"/>
    <w:rsid w:val="004B692A"/>
    <w:rsid w:val="004C1C25"/>
    <w:rsid w:val="004D252A"/>
    <w:rsid w:val="004D74C3"/>
    <w:rsid w:val="00502F11"/>
    <w:rsid w:val="005073AE"/>
    <w:rsid w:val="00510914"/>
    <w:rsid w:val="0051142D"/>
    <w:rsid w:val="0052329B"/>
    <w:rsid w:val="00524E9E"/>
    <w:rsid w:val="005422ED"/>
    <w:rsid w:val="005427DC"/>
    <w:rsid w:val="005427E1"/>
    <w:rsid w:val="005432CB"/>
    <w:rsid w:val="00543A99"/>
    <w:rsid w:val="0055193B"/>
    <w:rsid w:val="005553D7"/>
    <w:rsid w:val="00564801"/>
    <w:rsid w:val="0057070A"/>
    <w:rsid w:val="0057208E"/>
    <w:rsid w:val="005742A5"/>
    <w:rsid w:val="00576895"/>
    <w:rsid w:val="005813FD"/>
    <w:rsid w:val="005913EA"/>
    <w:rsid w:val="00594F30"/>
    <w:rsid w:val="00595FF1"/>
    <w:rsid w:val="005A34FB"/>
    <w:rsid w:val="005E09F6"/>
    <w:rsid w:val="005E3E68"/>
    <w:rsid w:val="005E52B9"/>
    <w:rsid w:val="005E5F50"/>
    <w:rsid w:val="005F2816"/>
    <w:rsid w:val="005F5350"/>
    <w:rsid w:val="005F671E"/>
    <w:rsid w:val="0060386E"/>
    <w:rsid w:val="00605DB9"/>
    <w:rsid w:val="00607ECD"/>
    <w:rsid w:val="00611BE1"/>
    <w:rsid w:val="0061392B"/>
    <w:rsid w:val="00615AF2"/>
    <w:rsid w:val="0061752E"/>
    <w:rsid w:val="00620A7A"/>
    <w:rsid w:val="00626694"/>
    <w:rsid w:val="00640281"/>
    <w:rsid w:val="00641E4A"/>
    <w:rsid w:val="00643F4C"/>
    <w:rsid w:val="0064597F"/>
    <w:rsid w:val="00647237"/>
    <w:rsid w:val="00667772"/>
    <w:rsid w:val="00667E96"/>
    <w:rsid w:val="00670FAF"/>
    <w:rsid w:val="00672347"/>
    <w:rsid w:val="00674EA2"/>
    <w:rsid w:val="00675C85"/>
    <w:rsid w:val="006801D1"/>
    <w:rsid w:val="00691BA6"/>
    <w:rsid w:val="00697AB4"/>
    <w:rsid w:val="006A1C2E"/>
    <w:rsid w:val="006A588B"/>
    <w:rsid w:val="006B4780"/>
    <w:rsid w:val="006B7380"/>
    <w:rsid w:val="006C25D2"/>
    <w:rsid w:val="006C4B5B"/>
    <w:rsid w:val="006D2A2D"/>
    <w:rsid w:val="006D345C"/>
    <w:rsid w:val="006D7525"/>
    <w:rsid w:val="006E6ECC"/>
    <w:rsid w:val="006F47F7"/>
    <w:rsid w:val="006F6425"/>
    <w:rsid w:val="006F65C1"/>
    <w:rsid w:val="007009A8"/>
    <w:rsid w:val="00703F72"/>
    <w:rsid w:val="0071161C"/>
    <w:rsid w:val="007163A6"/>
    <w:rsid w:val="00717E6F"/>
    <w:rsid w:val="00721D01"/>
    <w:rsid w:val="00727637"/>
    <w:rsid w:val="00732B8B"/>
    <w:rsid w:val="00732E32"/>
    <w:rsid w:val="00744C29"/>
    <w:rsid w:val="007477A0"/>
    <w:rsid w:val="00753EB4"/>
    <w:rsid w:val="00773EC2"/>
    <w:rsid w:val="00783731"/>
    <w:rsid w:val="0078553B"/>
    <w:rsid w:val="00791FC9"/>
    <w:rsid w:val="007A1A16"/>
    <w:rsid w:val="007A1A1C"/>
    <w:rsid w:val="007A4E02"/>
    <w:rsid w:val="007A6B7B"/>
    <w:rsid w:val="007A6F61"/>
    <w:rsid w:val="007A7550"/>
    <w:rsid w:val="007B2C3F"/>
    <w:rsid w:val="007B5A68"/>
    <w:rsid w:val="007C30EB"/>
    <w:rsid w:val="007E1ACB"/>
    <w:rsid w:val="007F1CE9"/>
    <w:rsid w:val="00813BD0"/>
    <w:rsid w:val="00820C73"/>
    <w:rsid w:val="00827F30"/>
    <w:rsid w:val="00833175"/>
    <w:rsid w:val="008363B9"/>
    <w:rsid w:val="008406AD"/>
    <w:rsid w:val="00850359"/>
    <w:rsid w:val="00851B32"/>
    <w:rsid w:val="00851C07"/>
    <w:rsid w:val="00851F29"/>
    <w:rsid w:val="00853044"/>
    <w:rsid w:val="00866F86"/>
    <w:rsid w:val="00867F1C"/>
    <w:rsid w:val="0087100F"/>
    <w:rsid w:val="00873DFD"/>
    <w:rsid w:val="008773D2"/>
    <w:rsid w:val="00882720"/>
    <w:rsid w:val="0088283A"/>
    <w:rsid w:val="00892A14"/>
    <w:rsid w:val="00893D35"/>
    <w:rsid w:val="008D0F83"/>
    <w:rsid w:val="008D14F5"/>
    <w:rsid w:val="008D4045"/>
    <w:rsid w:val="008D57EE"/>
    <w:rsid w:val="008E12AE"/>
    <w:rsid w:val="008E2FAB"/>
    <w:rsid w:val="008F4270"/>
    <w:rsid w:val="009042CD"/>
    <w:rsid w:val="00904FEB"/>
    <w:rsid w:val="00910496"/>
    <w:rsid w:val="00912A7B"/>
    <w:rsid w:val="009135F0"/>
    <w:rsid w:val="0091520E"/>
    <w:rsid w:val="00921103"/>
    <w:rsid w:val="00927996"/>
    <w:rsid w:val="009378A6"/>
    <w:rsid w:val="00951EC4"/>
    <w:rsid w:val="00953B84"/>
    <w:rsid w:val="0096027A"/>
    <w:rsid w:val="00970A3D"/>
    <w:rsid w:val="00976FF5"/>
    <w:rsid w:val="0097767C"/>
    <w:rsid w:val="0098595A"/>
    <w:rsid w:val="009922D8"/>
    <w:rsid w:val="009A36A7"/>
    <w:rsid w:val="009A3B0C"/>
    <w:rsid w:val="009A77B8"/>
    <w:rsid w:val="009C2864"/>
    <w:rsid w:val="009C32CF"/>
    <w:rsid w:val="009D26BD"/>
    <w:rsid w:val="009E4E74"/>
    <w:rsid w:val="009F45F8"/>
    <w:rsid w:val="00A279A5"/>
    <w:rsid w:val="00A30849"/>
    <w:rsid w:val="00A37966"/>
    <w:rsid w:val="00A47C05"/>
    <w:rsid w:val="00A5436C"/>
    <w:rsid w:val="00A65C63"/>
    <w:rsid w:val="00A67E25"/>
    <w:rsid w:val="00A75C93"/>
    <w:rsid w:val="00A75DDC"/>
    <w:rsid w:val="00A76D00"/>
    <w:rsid w:val="00A81118"/>
    <w:rsid w:val="00AA0AB7"/>
    <w:rsid w:val="00AA2346"/>
    <w:rsid w:val="00AB6B1C"/>
    <w:rsid w:val="00AB7271"/>
    <w:rsid w:val="00AC2AE5"/>
    <w:rsid w:val="00AC554C"/>
    <w:rsid w:val="00AC700E"/>
    <w:rsid w:val="00AC79C4"/>
    <w:rsid w:val="00AD47AB"/>
    <w:rsid w:val="00AE1AAB"/>
    <w:rsid w:val="00AE1B09"/>
    <w:rsid w:val="00AE7376"/>
    <w:rsid w:val="00AF3321"/>
    <w:rsid w:val="00AF7DF5"/>
    <w:rsid w:val="00B01CE4"/>
    <w:rsid w:val="00B06780"/>
    <w:rsid w:val="00B07794"/>
    <w:rsid w:val="00B0795F"/>
    <w:rsid w:val="00B11AF6"/>
    <w:rsid w:val="00B15874"/>
    <w:rsid w:val="00B17940"/>
    <w:rsid w:val="00B234E0"/>
    <w:rsid w:val="00B305D5"/>
    <w:rsid w:val="00B343A6"/>
    <w:rsid w:val="00B41385"/>
    <w:rsid w:val="00B4340F"/>
    <w:rsid w:val="00B51E84"/>
    <w:rsid w:val="00B53F37"/>
    <w:rsid w:val="00B6159A"/>
    <w:rsid w:val="00B64478"/>
    <w:rsid w:val="00B70FF4"/>
    <w:rsid w:val="00B76927"/>
    <w:rsid w:val="00B76C13"/>
    <w:rsid w:val="00B907EF"/>
    <w:rsid w:val="00B9610A"/>
    <w:rsid w:val="00BA2058"/>
    <w:rsid w:val="00BA4B86"/>
    <w:rsid w:val="00BA7B0E"/>
    <w:rsid w:val="00BB11F5"/>
    <w:rsid w:val="00BB30C6"/>
    <w:rsid w:val="00BB6D5A"/>
    <w:rsid w:val="00BC1186"/>
    <w:rsid w:val="00BC4E4D"/>
    <w:rsid w:val="00BD28CE"/>
    <w:rsid w:val="00BD32FD"/>
    <w:rsid w:val="00BD4089"/>
    <w:rsid w:val="00BD624D"/>
    <w:rsid w:val="00BE5023"/>
    <w:rsid w:val="00BE723A"/>
    <w:rsid w:val="00BF09D2"/>
    <w:rsid w:val="00BF16AA"/>
    <w:rsid w:val="00BF3B28"/>
    <w:rsid w:val="00BF654F"/>
    <w:rsid w:val="00C00296"/>
    <w:rsid w:val="00C03AC8"/>
    <w:rsid w:val="00C03AE6"/>
    <w:rsid w:val="00C056EA"/>
    <w:rsid w:val="00C17CB1"/>
    <w:rsid w:val="00C2506B"/>
    <w:rsid w:val="00C4457A"/>
    <w:rsid w:val="00C51F25"/>
    <w:rsid w:val="00C71374"/>
    <w:rsid w:val="00C71B68"/>
    <w:rsid w:val="00C81AC3"/>
    <w:rsid w:val="00C832D6"/>
    <w:rsid w:val="00C90DC8"/>
    <w:rsid w:val="00CA001B"/>
    <w:rsid w:val="00CA2B9B"/>
    <w:rsid w:val="00CA4C3B"/>
    <w:rsid w:val="00CB0B63"/>
    <w:rsid w:val="00CB4A9B"/>
    <w:rsid w:val="00CC5EAC"/>
    <w:rsid w:val="00CE2185"/>
    <w:rsid w:val="00CE4728"/>
    <w:rsid w:val="00CF339E"/>
    <w:rsid w:val="00CF612E"/>
    <w:rsid w:val="00CF684A"/>
    <w:rsid w:val="00CF6AC1"/>
    <w:rsid w:val="00D00C8B"/>
    <w:rsid w:val="00D01BD9"/>
    <w:rsid w:val="00D01E61"/>
    <w:rsid w:val="00D24B92"/>
    <w:rsid w:val="00D33AE3"/>
    <w:rsid w:val="00D4012E"/>
    <w:rsid w:val="00D442B3"/>
    <w:rsid w:val="00D45D73"/>
    <w:rsid w:val="00D46354"/>
    <w:rsid w:val="00D61435"/>
    <w:rsid w:val="00D6403D"/>
    <w:rsid w:val="00D64629"/>
    <w:rsid w:val="00D70996"/>
    <w:rsid w:val="00D84D5E"/>
    <w:rsid w:val="00DA09B5"/>
    <w:rsid w:val="00DA0E04"/>
    <w:rsid w:val="00DA35F4"/>
    <w:rsid w:val="00DA4965"/>
    <w:rsid w:val="00DB6D50"/>
    <w:rsid w:val="00DC5ABD"/>
    <w:rsid w:val="00DC7149"/>
    <w:rsid w:val="00DD49C5"/>
    <w:rsid w:val="00DD78C7"/>
    <w:rsid w:val="00DE039B"/>
    <w:rsid w:val="00DE750E"/>
    <w:rsid w:val="00DE7D63"/>
    <w:rsid w:val="00DF1B79"/>
    <w:rsid w:val="00DF1FC2"/>
    <w:rsid w:val="00DF7167"/>
    <w:rsid w:val="00DF7B79"/>
    <w:rsid w:val="00E062C2"/>
    <w:rsid w:val="00E10EA3"/>
    <w:rsid w:val="00E15BCB"/>
    <w:rsid w:val="00E23A97"/>
    <w:rsid w:val="00E258E8"/>
    <w:rsid w:val="00E25904"/>
    <w:rsid w:val="00E44504"/>
    <w:rsid w:val="00E45062"/>
    <w:rsid w:val="00E53418"/>
    <w:rsid w:val="00E5415B"/>
    <w:rsid w:val="00E55E91"/>
    <w:rsid w:val="00E632D9"/>
    <w:rsid w:val="00E648D8"/>
    <w:rsid w:val="00E73F4B"/>
    <w:rsid w:val="00E74748"/>
    <w:rsid w:val="00E81AE6"/>
    <w:rsid w:val="00E91A6A"/>
    <w:rsid w:val="00EB034D"/>
    <w:rsid w:val="00EB25CD"/>
    <w:rsid w:val="00EC4C55"/>
    <w:rsid w:val="00EC6C1A"/>
    <w:rsid w:val="00EC7E69"/>
    <w:rsid w:val="00ED5DB9"/>
    <w:rsid w:val="00EE060A"/>
    <w:rsid w:val="00EE0B34"/>
    <w:rsid w:val="00EE2766"/>
    <w:rsid w:val="00EE5DF9"/>
    <w:rsid w:val="00EF09CE"/>
    <w:rsid w:val="00EF13B6"/>
    <w:rsid w:val="00EF43E7"/>
    <w:rsid w:val="00EF7DB6"/>
    <w:rsid w:val="00F00D1F"/>
    <w:rsid w:val="00F0192A"/>
    <w:rsid w:val="00F06CD7"/>
    <w:rsid w:val="00F2289C"/>
    <w:rsid w:val="00F30B49"/>
    <w:rsid w:val="00F33250"/>
    <w:rsid w:val="00F412A9"/>
    <w:rsid w:val="00F435EC"/>
    <w:rsid w:val="00F47E03"/>
    <w:rsid w:val="00F521EC"/>
    <w:rsid w:val="00F53B88"/>
    <w:rsid w:val="00F6150F"/>
    <w:rsid w:val="00F65763"/>
    <w:rsid w:val="00F77CCC"/>
    <w:rsid w:val="00F82F85"/>
    <w:rsid w:val="00F83035"/>
    <w:rsid w:val="00F83405"/>
    <w:rsid w:val="00F84D36"/>
    <w:rsid w:val="00F866B0"/>
    <w:rsid w:val="00F90B00"/>
    <w:rsid w:val="00F97B4D"/>
    <w:rsid w:val="00FA20B1"/>
    <w:rsid w:val="00FA3942"/>
    <w:rsid w:val="00FA39A0"/>
    <w:rsid w:val="00FA771D"/>
    <w:rsid w:val="00FB6F41"/>
    <w:rsid w:val="00FC3247"/>
    <w:rsid w:val="00FC3D2C"/>
    <w:rsid w:val="00FC3D54"/>
    <w:rsid w:val="00FC5FD1"/>
    <w:rsid w:val="00FD3C49"/>
    <w:rsid w:val="00FD4B6B"/>
    <w:rsid w:val="00FD6A5B"/>
    <w:rsid w:val="00FD703F"/>
    <w:rsid w:val="00FE1250"/>
    <w:rsid w:val="00FE5B6E"/>
    <w:rsid w:val="00FF52EB"/>
    <w:rsid w:val="01636F51"/>
    <w:rsid w:val="017ECD55"/>
    <w:rsid w:val="02478B04"/>
    <w:rsid w:val="02D8CDF5"/>
    <w:rsid w:val="035FC67B"/>
    <w:rsid w:val="038CC3FD"/>
    <w:rsid w:val="03CE93BE"/>
    <w:rsid w:val="03DC3828"/>
    <w:rsid w:val="04E6F76E"/>
    <w:rsid w:val="052BBB8C"/>
    <w:rsid w:val="0570B27B"/>
    <w:rsid w:val="05D55D8C"/>
    <w:rsid w:val="061A547B"/>
    <w:rsid w:val="070929D8"/>
    <w:rsid w:val="0813B64D"/>
    <w:rsid w:val="084AFE3A"/>
    <w:rsid w:val="089DD6FC"/>
    <w:rsid w:val="08F43A98"/>
    <w:rsid w:val="0AB6180F"/>
    <w:rsid w:val="0ACE117C"/>
    <w:rsid w:val="0BA188D5"/>
    <w:rsid w:val="0CCACE48"/>
    <w:rsid w:val="0CD4E5E2"/>
    <w:rsid w:val="0CDF9F8C"/>
    <w:rsid w:val="0CED4E8E"/>
    <w:rsid w:val="0E744CB0"/>
    <w:rsid w:val="0E8C461D"/>
    <w:rsid w:val="0EC72572"/>
    <w:rsid w:val="0FAF31A1"/>
    <w:rsid w:val="0FF42890"/>
    <w:rsid w:val="100C21FD"/>
    <w:rsid w:val="10A81E98"/>
    <w:rsid w:val="117E5878"/>
    <w:rsid w:val="12CE417E"/>
    <w:rsid w:val="147B1AE0"/>
    <w:rsid w:val="1524573E"/>
    <w:rsid w:val="155C0E6A"/>
    <w:rsid w:val="157407D7"/>
    <w:rsid w:val="15935657"/>
    <w:rsid w:val="15E62F19"/>
    <w:rsid w:val="15F07984"/>
    <w:rsid w:val="1677720A"/>
    <w:rsid w:val="16F3E3B7"/>
    <w:rsid w:val="16FE6A90"/>
    <w:rsid w:val="18391CB0"/>
    <w:rsid w:val="187E139F"/>
    <w:rsid w:val="18B8C023"/>
    <w:rsid w:val="1905CDD8"/>
    <w:rsid w:val="1B8FA74B"/>
    <w:rsid w:val="1B9A2487"/>
    <w:rsid w:val="1E08A2F3"/>
    <w:rsid w:val="1E1D7437"/>
    <w:rsid w:val="1E881395"/>
    <w:rsid w:val="1F8523D9"/>
    <w:rsid w:val="1FBC9E97"/>
    <w:rsid w:val="200F4488"/>
    <w:rsid w:val="20660DC6"/>
    <w:rsid w:val="20ED064C"/>
    <w:rsid w:val="2139524E"/>
    <w:rsid w:val="226264F0"/>
    <w:rsid w:val="226CAF5B"/>
    <w:rsid w:val="22C6DD30"/>
    <w:rsid w:val="22D45961"/>
    <w:rsid w:val="24510D18"/>
    <w:rsid w:val="264DC9E4"/>
    <w:rsid w:val="272E4E2F"/>
    <w:rsid w:val="28390D75"/>
    <w:rsid w:val="288BB366"/>
    <w:rsid w:val="298F1D99"/>
    <w:rsid w:val="2A12E459"/>
    <w:rsid w:val="2AFE224E"/>
    <w:rsid w:val="2B43193D"/>
    <w:rsid w:val="2B65CC54"/>
    <w:rsid w:val="2B8842FD"/>
    <w:rsid w:val="2BFA376E"/>
    <w:rsid w:val="2DA74D3E"/>
    <w:rsid w:val="30240691"/>
    <w:rsid w:val="3031B593"/>
    <w:rsid w:val="30D01109"/>
    <w:rsid w:val="30D39CDE"/>
    <w:rsid w:val="30E56F2D"/>
    <w:rsid w:val="312770C4"/>
    <w:rsid w:val="316C67B3"/>
    <w:rsid w:val="320B8C77"/>
    <w:rsid w:val="32E1F928"/>
    <w:rsid w:val="330147A8"/>
    <w:rsid w:val="3450FDDD"/>
    <w:rsid w:val="35816592"/>
    <w:rsid w:val="35C65C81"/>
    <w:rsid w:val="360B209F"/>
    <w:rsid w:val="3623BC1C"/>
    <w:rsid w:val="384289EF"/>
    <w:rsid w:val="387377ED"/>
    <w:rsid w:val="38DE4A1C"/>
    <w:rsid w:val="39159209"/>
    <w:rsid w:val="391EEAED"/>
    <w:rsid w:val="3987867A"/>
    <w:rsid w:val="39D769E4"/>
    <w:rsid w:val="3A508097"/>
    <w:rsid w:val="3A9FC1F1"/>
    <w:rsid w:val="3B1C00CD"/>
    <w:rsid w:val="3B49A05F"/>
    <w:rsid w:val="3BA35EF5"/>
    <w:rsid w:val="3D0386B3"/>
    <w:rsid w:val="40047605"/>
    <w:rsid w:val="41428CBC"/>
    <w:rsid w:val="42038FB6"/>
    <w:rsid w:val="42D739E0"/>
    <w:rsid w:val="43345D0D"/>
    <w:rsid w:val="43492E51"/>
    <w:rsid w:val="43B10B28"/>
    <w:rsid w:val="4538094A"/>
    <w:rsid w:val="4630B9D3"/>
    <w:rsid w:val="4711E02E"/>
    <w:rsid w:val="4918B494"/>
    <w:rsid w:val="49EF2145"/>
    <w:rsid w:val="49F938DF"/>
    <w:rsid w:val="4A806436"/>
    <w:rsid w:val="4AE4DC76"/>
    <w:rsid w:val="4B11D9F8"/>
    <w:rsid w:val="4C53871C"/>
    <w:rsid w:val="4C87389C"/>
    <w:rsid w:val="4CE133A0"/>
    <w:rsid w:val="4D038210"/>
    <w:rsid w:val="4E0750EA"/>
    <w:rsid w:val="4EB7E25B"/>
    <w:rsid w:val="505A3E81"/>
    <w:rsid w:val="526B5D52"/>
    <w:rsid w:val="53B0C91C"/>
    <w:rsid w:val="54378534"/>
    <w:rsid w:val="555DA27E"/>
    <w:rsid w:val="55A2996D"/>
    <w:rsid w:val="57E0501E"/>
    <w:rsid w:val="57F5B9D5"/>
    <w:rsid w:val="584FB4D9"/>
    <w:rsid w:val="5A1BDCBB"/>
    <w:rsid w:val="5AF2496C"/>
    <w:rsid w:val="5B2CF5F0"/>
    <w:rsid w:val="5BF580CE"/>
    <w:rsid w:val="5CC1A314"/>
    <w:rsid w:val="5CCBED7F"/>
    <w:rsid w:val="5E2CB74D"/>
    <w:rsid w:val="5EA2CF0B"/>
    <w:rsid w:val="5EF574FC"/>
    <w:rsid w:val="61D9A584"/>
    <w:rsid w:val="61E78757"/>
    <w:rsid w:val="6260D0DB"/>
    <w:rsid w:val="62B01235"/>
    <w:rsid w:val="63C15E3B"/>
    <w:rsid w:val="6486F3C1"/>
    <w:rsid w:val="65560B5F"/>
    <w:rsid w:val="65EAE5B8"/>
    <w:rsid w:val="66294FE7"/>
    <w:rsid w:val="66EB27C2"/>
    <w:rsid w:val="679EE15C"/>
    <w:rsid w:val="68AC95FA"/>
    <w:rsid w:val="696B093E"/>
    <w:rsid w:val="697FDA82"/>
    <w:rsid w:val="6A25B546"/>
    <w:rsid w:val="6AF53926"/>
    <w:rsid w:val="6B676068"/>
    <w:rsid w:val="6C5D1B99"/>
    <w:rsid w:val="6CA21288"/>
    <w:rsid w:val="6D6E34CE"/>
    <w:rsid w:val="6E36F27D"/>
    <w:rsid w:val="6E63EFFF"/>
    <w:rsid w:val="6E6721C5"/>
    <w:rsid w:val="6EB03C01"/>
    <w:rsid w:val="6F5CDCF6"/>
    <w:rsid w:val="6F86A8B2"/>
    <w:rsid w:val="6FEE1FE7"/>
    <w:rsid w:val="72033231"/>
    <w:rsid w:val="7209F862"/>
    <w:rsid w:val="72941911"/>
    <w:rsid w:val="72EA7CAD"/>
    <w:rsid w:val="73A1CDAF"/>
    <w:rsid w:val="749788E0"/>
    <w:rsid w:val="75AFC457"/>
    <w:rsid w:val="76176E5D"/>
    <w:rsid w:val="76C57113"/>
    <w:rsid w:val="7874D930"/>
    <w:rsid w:val="78AFB885"/>
    <w:rsid w:val="7ACB5E2F"/>
    <w:rsid w:val="7C330DD1"/>
    <w:rsid w:val="7C55847A"/>
    <w:rsid w:val="7D0CAD43"/>
    <w:rsid w:val="7D40C26F"/>
    <w:rsid w:val="7D40F540"/>
    <w:rsid w:val="7DE73C46"/>
    <w:rsid w:val="7E7F0BF7"/>
    <w:rsid w:val="7FAF40DB"/>
    <w:rsid w:val="7FB9BE17"/>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AE7A4"/>
  <w15:chartTrackingRefBased/>
  <w15:docId w15:val="{19A3ED8B-5387-4B8F-990B-5CDEC2A9F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5D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27A"/>
    <w:pPr>
      <w:ind w:left="720"/>
      <w:contextualSpacing/>
    </w:pPr>
  </w:style>
  <w:style w:type="paragraph" w:styleId="NormalWeb">
    <w:name w:val="Normal (Web)"/>
    <w:basedOn w:val="Normal"/>
    <w:uiPriority w:val="99"/>
    <w:semiHidden/>
    <w:unhideWhenUsed/>
    <w:rsid w:val="00DA35F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A7B0E"/>
    <w:rPr>
      <w:color w:val="0000FF"/>
      <w:u w:val="single"/>
    </w:rPr>
  </w:style>
  <w:style w:type="character" w:styleId="UnresolvedMention">
    <w:name w:val="Unresolved Mention"/>
    <w:basedOn w:val="DefaultParagraphFont"/>
    <w:uiPriority w:val="99"/>
    <w:semiHidden/>
    <w:unhideWhenUsed/>
    <w:rsid w:val="00697AB4"/>
    <w:rPr>
      <w:color w:val="605E5C"/>
      <w:shd w:val="clear" w:color="auto" w:fill="E1DFDD"/>
    </w:rPr>
  </w:style>
  <w:style w:type="character" w:customStyle="1" w:styleId="c-timestamplabel">
    <w:name w:val="c-timestamp__label"/>
    <w:basedOn w:val="DefaultParagraphFont"/>
    <w:rsid w:val="00CA4C3B"/>
  </w:style>
  <w:style w:type="paragraph" w:styleId="Title">
    <w:name w:val="Title"/>
    <w:basedOn w:val="Normal"/>
    <w:next w:val="Normal"/>
    <w:link w:val="TitleChar"/>
    <w:uiPriority w:val="10"/>
    <w:qFormat/>
    <w:rsid w:val="00A75DD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75DD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75DD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4920606">
      <w:bodyDiv w:val="1"/>
      <w:marLeft w:val="0"/>
      <w:marRight w:val="0"/>
      <w:marTop w:val="0"/>
      <w:marBottom w:val="0"/>
      <w:divBdr>
        <w:top w:val="none" w:sz="0" w:space="0" w:color="auto"/>
        <w:left w:val="none" w:sz="0" w:space="0" w:color="auto"/>
        <w:bottom w:val="none" w:sz="0" w:space="0" w:color="auto"/>
        <w:right w:val="none" w:sz="0" w:space="0" w:color="auto"/>
      </w:divBdr>
    </w:div>
    <w:div w:id="318459342">
      <w:bodyDiv w:val="1"/>
      <w:marLeft w:val="0"/>
      <w:marRight w:val="0"/>
      <w:marTop w:val="0"/>
      <w:marBottom w:val="0"/>
      <w:divBdr>
        <w:top w:val="none" w:sz="0" w:space="0" w:color="auto"/>
        <w:left w:val="none" w:sz="0" w:space="0" w:color="auto"/>
        <w:bottom w:val="none" w:sz="0" w:space="0" w:color="auto"/>
        <w:right w:val="none" w:sz="0" w:space="0" w:color="auto"/>
      </w:divBdr>
    </w:div>
    <w:div w:id="495540441">
      <w:bodyDiv w:val="1"/>
      <w:marLeft w:val="0"/>
      <w:marRight w:val="0"/>
      <w:marTop w:val="0"/>
      <w:marBottom w:val="0"/>
      <w:divBdr>
        <w:top w:val="none" w:sz="0" w:space="0" w:color="auto"/>
        <w:left w:val="none" w:sz="0" w:space="0" w:color="auto"/>
        <w:bottom w:val="none" w:sz="0" w:space="0" w:color="auto"/>
        <w:right w:val="none" w:sz="0" w:space="0" w:color="auto"/>
      </w:divBdr>
      <w:divsChild>
        <w:div w:id="353729286">
          <w:marLeft w:val="0"/>
          <w:marRight w:val="0"/>
          <w:marTop w:val="0"/>
          <w:marBottom w:val="0"/>
          <w:divBdr>
            <w:top w:val="none" w:sz="0" w:space="0" w:color="auto"/>
            <w:left w:val="none" w:sz="0" w:space="0" w:color="auto"/>
            <w:bottom w:val="none" w:sz="0" w:space="0" w:color="auto"/>
            <w:right w:val="none" w:sz="0" w:space="0" w:color="auto"/>
          </w:divBdr>
          <w:divsChild>
            <w:div w:id="142624116">
              <w:marLeft w:val="0"/>
              <w:marRight w:val="0"/>
              <w:marTop w:val="0"/>
              <w:marBottom w:val="0"/>
              <w:divBdr>
                <w:top w:val="none" w:sz="0" w:space="0" w:color="auto"/>
                <w:left w:val="none" w:sz="0" w:space="0" w:color="auto"/>
                <w:bottom w:val="none" w:sz="0" w:space="0" w:color="auto"/>
                <w:right w:val="none" w:sz="0" w:space="0" w:color="auto"/>
              </w:divBdr>
              <w:divsChild>
                <w:div w:id="1602027523">
                  <w:marLeft w:val="0"/>
                  <w:marRight w:val="0"/>
                  <w:marTop w:val="0"/>
                  <w:marBottom w:val="0"/>
                  <w:divBdr>
                    <w:top w:val="none" w:sz="0" w:space="0" w:color="auto"/>
                    <w:left w:val="none" w:sz="0" w:space="0" w:color="auto"/>
                    <w:bottom w:val="none" w:sz="0" w:space="0" w:color="auto"/>
                    <w:right w:val="none" w:sz="0" w:space="0" w:color="auto"/>
                  </w:divBdr>
                  <w:divsChild>
                    <w:div w:id="506289491">
                      <w:marLeft w:val="0"/>
                      <w:marRight w:val="0"/>
                      <w:marTop w:val="0"/>
                      <w:marBottom w:val="0"/>
                      <w:divBdr>
                        <w:top w:val="none" w:sz="0" w:space="0" w:color="auto"/>
                        <w:left w:val="none" w:sz="0" w:space="0" w:color="auto"/>
                        <w:bottom w:val="none" w:sz="0" w:space="0" w:color="auto"/>
                        <w:right w:val="none" w:sz="0" w:space="0" w:color="auto"/>
                      </w:divBdr>
                      <w:divsChild>
                        <w:div w:id="1481657236">
                          <w:marLeft w:val="0"/>
                          <w:marRight w:val="0"/>
                          <w:marTop w:val="0"/>
                          <w:marBottom w:val="0"/>
                          <w:divBdr>
                            <w:top w:val="none" w:sz="0" w:space="0" w:color="auto"/>
                            <w:left w:val="none" w:sz="0" w:space="0" w:color="auto"/>
                            <w:bottom w:val="none" w:sz="0" w:space="0" w:color="auto"/>
                            <w:right w:val="none" w:sz="0" w:space="0" w:color="auto"/>
                          </w:divBdr>
                          <w:divsChild>
                            <w:div w:id="1627003688">
                              <w:marLeft w:val="-240"/>
                              <w:marRight w:val="-120"/>
                              <w:marTop w:val="0"/>
                              <w:marBottom w:val="0"/>
                              <w:divBdr>
                                <w:top w:val="none" w:sz="0" w:space="0" w:color="auto"/>
                                <w:left w:val="none" w:sz="0" w:space="0" w:color="auto"/>
                                <w:bottom w:val="none" w:sz="0" w:space="0" w:color="auto"/>
                                <w:right w:val="none" w:sz="0" w:space="0" w:color="auto"/>
                              </w:divBdr>
                              <w:divsChild>
                                <w:div w:id="1293098829">
                                  <w:marLeft w:val="0"/>
                                  <w:marRight w:val="0"/>
                                  <w:marTop w:val="0"/>
                                  <w:marBottom w:val="60"/>
                                  <w:divBdr>
                                    <w:top w:val="none" w:sz="0" w:space="0" w:color="auto"/>
                                    <w:left w:val="none" w:sz="0" w:space="0" w:color="auto"/>
                                    <w:bottom w:val="none" w:sz="0" w:space="0" w:color="auto"/>
                                    <w:right w:val="none" w:sz="0" w:space="0" w:color="auto"/>
                                  </w:divBdr>
                                  <w:divsChild>
                                    <w:div w:id="1889762004">
                                      <w:marLeft w:val="0"/>
                                      <w:marRight w:val="0"/>
                                      <w:marTop w:val="0"/>
                                      <w:marBottom w:val="0"/>
                                      <w:divBdr>
                                        <w:top w:val="none" w:sz="0" w:space="0" w:color="auto"/>
                                        <w:left w:val="none" w:sz="0" w:space="0" w:color="auto"/>
                                        <w:bottom w:val="none" w:sz="0" w:space="0" w:color="auto"/>
                                        <w:right w:val="none" w:sz="0" w:space="0" w:color="auto"/>
                                      </w:divBdr>
                                      <w:divsChild>
                                        <w:div w:id="1909998376">
                                          <w:marLeft w:val="0"/>
                                          <w:marRight w:val="0"/>
                                          <w:marTop w:val="0"/>
                                          <w:marBottom w:val="0"/>
                                          <w:divBdr>
                                            <w:top w:val="none" w:sz="0" w:space="0" w:color="auto"/>
                                            <w:left w:val="none" w:sz="0" w:space="0" w:color="auto"/>
                                            <w:bottom w:val="none" w:sz="0" w:space="0" w:color="auto"/>
                                            <w:right w:val="none" w:sz="0" w:space="0" w:color="auto"/>
                                          </w:divBdr>
                                          <w:divsChild>
                                            <w:div w:id="1694528746">
                                              <w:marLeft w:val="0"/>
                                              <w:marRight w:val="0"/>
                                              <w:marTop w:val="0"/>
                                              <w:marBottom w:val="0"/>
                                              <w:divBdr>
                                                <w:top w:val="none" w:sz="0" w:space="0" w:color="auto"/>
                                                <w:left w:val="none" w:sz="0" w:space="0" w:color="auto"/>
                                                <w:bottom w:val="none" w:sz="0" w:space="0" w:color="auto"/>
                                                <w:right w:val="none" w:sz="0" w:space="0" w:color="auto"/>
                                              </w:divBdr>
                                              <w:divsChild>
                                                <w:div w:id="1418139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74620799">
          <w:marLeft w:val="0"/>
          <w:marRight w:val="0"/>
          <w:marTop w:val="0"/>
          <w:marBottom w:val="0"/>
          <w:divBdr>
            <w:top w:val="none" w:sz="0" w:space="0" w:color="auto"/>
            <w:left w:val="none" w:sz="0" w:space="0" w:color="auto"/>
            <w:bottom w:val="none" w:sz="0" w:space="0" w:color="auto"/>
            <w:right w:val="none" w:sz="0" w:space="0" w:color="auto"/>
          </w:divBdr>
          <w:divsChild>
            <w:div w:id="786001771">
              <w:marLeft w:val="0"/>
              <w:marRight w:val="0"/>
              <w:marTop w:val="0"/>
              <w:marBottom w:val="0"/>
              <w:divBdr>
                <w:top w:val="none" w:sz="0" w:space="0" w:color="auto"/>
                <w:left w:val="none" w:sz="0" w:space="0" w:color="auto"/>
                <w:bottom w:val="none" w:sz="0" w:space="0" w:color="auto"/>
                <w:right w:val="none" w:sz="0" w:space="0" w:color="auto"/>
              </w:divBdr>
              <w:divsChild>
                <w:div w:id="754667814">
                  <w:marLeft w:val="0"/>
                  <w:marRight w:val="0"/>
                  <w:marTop w:val="0"/>
                  <w:marBottom w:val="0"/>
                  <w:divBdr>
                    <w:top w:val="none" w:sz="0" w:space="0" w:color="auto"/>
                    <w:left w:val="none" w:sz="0" w:space="0" w:color="auto"/>
                    <w:bottom w:val="none" w:sz="0" w:space="0" w:color="auto"/>
                    <w:right w:val="none" w:sz="0" w:space="0" w:color="auto"/>
                  </w:divBdr>
                  <w:divsChild>
                    <w:div w:id="239102221">
                      <w:marLeft w:val="0"/>
                      <w:marRight w:val="0"/>
                      <w:marTop w:val="0"/>
                      <w:marBottom w:val="0"/>
                      <w:divBdr>
                        <w:top w:val="none" w:sz="0" w:space="0" w:color="auto"/>
                        <w:left w:val="none" w:sz="0" w:space="0" w:color="auto"/>
                        <w:bottom w:val="none" w:sz="0" w:space="0" w:color="auto"/>
                        <w:right w:val="none" w:sz="0" w:space="0" w:color="auto"/>
                      </w:divBdr>
                      <w:divsChild>
                        <w:div w:id="1374966323">
                          <w:marLeft w:val="0"/>
                          <w:marRight w:val="0"/>
                          <w:marTop w:val="0"/>
                          <w:marBottom w:val="0"/>
                          <w:divBdr>
                            <w:top w:val="none" w:sz="0" w:space="0" w:color="auto"/>
                            <w:left w:val="none" w:sz="0" w:space="0" w:color="auto"/>
                            <w:bottom w:val="none" w:sz="0" w:space="0" w:color="auto"/>
                            <w:right w:val="none" w:sz="0" w:space="0" w:color="auto"/>
                          </w:divBdr>
                          <w:divsChild>
                            <w:div w:id="1604537888">
                              <w:marLeft w:val="0"/>
                              <w:marRight w:val="120"/>
                              <w:marTop w:val="0"/>
                              <w:marBottom w:val="0"/>
                              <w:divBdr>
                                <w:top w:val="none" w:sz="0" w:space="0" w:color="auto"/>
                                <w:left w:val="none" w:sz="0" w:space="0" w:color="auto"/>
                                <w:bottom w:val="none" w:sz="0" w:space="0" w:color="auto"/>
                                <w:right w:val="none" w:sz="0" w:space="0" w:color="auto"/>
                              </w:divBdr>
                              <w:divsChild>
                                <w:div w:id="1123620331">
                                  <w:marLeft w:val="-300"/>
                                  <w:marRight w:val="0"/>
                                  <w:marTop w:val="0"/>
                                  <w:marBottom w:val="0"/>
                                  <w:divBdr>
                                    <w:top w:val="none" w:sz="0" w:space="0" w:color="auto"/>
                                    <w:left w:val="none" w:sz="0" w:space="0" w:color="auto"/>
                                    <w:bottom w:val="none" w:sz="0" w:space="0" w:color="auto"/>
                                    <w:right w:val="none" w:sz="0" w:space="0" w:color="auto"/>
                                  </w:divBdr>
                                </w:div>
                              </w:divsChild>
                            </w:div>
                            <w:div w:id="1529217029">
                              <w:marLeft w:val="-240"/>
                              <w:marRight w:val="-120"/>
                              <w:marTop w:val="0"/>
                              <w:marBottom w:val="0"/>
                              <w:divBdr>
                                <w:top w:val="none" w:sz="0" w:space="0" w:color="auto"/>
                                <w:left w:val="none" w:sz="0" w:space="0" w:color="auto"/>
                                <w:bottom w:val="none" w:sz="0" w:space="0" w:color="auto"/>
                                <w:right w:val="none" w:sz="0" w:space="0" w:color="auto"/>
                              </w:divBdr>
                              <w:divsChild>
                                <w:div w:id="1708484040">
                                  <w:marLeft w:val="0"/>
                                  <w:marRight w:val="0"/>
                                  <w:marTop w:val="0"/>
                                  <w:marBottom w:val="60"/>
                                  <w:divBdr>
                                    <w:top w:val="none" w:sz="0" w:space="0" w:color="auto"/>
                                    <w:left w:val="none" w:sz="0" w:space="0" w:color="auto"/>
                                    <w:bottom w:val="none" w:sz="0" w:space="0" w:color="auto"/>
                                    <w:right w:val="none" w:sz="0" w:space="0" w:color="auto"/>
                                  </w:divBdr>
                                  <w:divsChild>
                                    <w:div w:id="352731934">
                                      <w:marLeft w:val="0"/>
                                      <w:marRight w:val="0"/>
                                      <w:marTop w:val="0"/>
                                      <w:marBottom w:val="0"/>
                                      <w:divBdr>
                                        <w:top w:val="none" w:sz="0" w:space="0" w:color="auto"/>
                                        <w:left w:val="none" w:sz="0" w:space="0" w:color="auto"/>
                                        <w:bottom w:val="none" w:sz="0" w:space="0" w:color="auto"/>
                                        <w:right w:val="none" w:sz="0" w:space="0" w:color="auto"/>
                                      </w:divBdr>
                                      <w:divsChild>
                                        <w:div w:id="1900968739">
                                          <w:marLeft w:val="0"/>
                                          <w:marRight w:val="0"/>
                                          <w:marTop w:val="0"/>
                                          <w:marBottom w:val="0"/>
                                          <w:divBdr>
                                            <w:top w:val="none" w:sz="0" w:space="0" w:color="auto"/>
                                            <w:left w:val="none" w:sz="0" w:space="0" w:color="auto"/>
                                            <w:bottom w:val="none" w:sz="0" w:space="0" w:color="auto"/>
                                            <w:right w:val="none" w:sz="0" w:space="0" w:color="auto"/>
                                          </w:divBdr>
                                          <w:divsChild>
                                            <w:div w:id="886574401">
                                              <w:marLeft w:val="0"/>
                                              <w:marRight w:val="0"/>
                                              <w:marTop w:val="0"/>
                                              <w:marBottom w:val="0"/>
                                              <w:divBdr>
                                                <w:top w:val="none" w:sz="0" w:space="0" w:color="auto"/>
                                                <w:left w:val="none" w:sz="0" w:space="0" w:color="auto"/>
                                                <w:bottom w:val="none" w:sz="0" w:space="0" w:color="auto"/>
                                                <w:right w:val="none" w:sz="0" w:space="0" w:color="auto"/>
                                              </w:divBdr>
                                              <w:divsChild>
                                                <w:div w:id="951088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36626546">
      <w:bodyDiv w:val="1"/>
      <w:marLeft w:val="0"/>
      <w:marRight w:val="0"/>
      <w:marTop w:val="0"/>
      <w:marBottom w:val="0"/>
      <w:divBdr>
        <w:top w:val="none" w:sz="0" w:space="0" w:color="auto"/>
        <w:left w:val="none" w:sz="0" w:space="0" w:color="auto"/>
        <w:bottom w:val="none" w:sz="0" w:space="0" w:color="auto"/>
        <w:right w:val="none" w:sz="0" w:space="0" w:color="auto"/>
      </w:divBdr>
    </w:div>
    <w:div w:id="1565406546">
      <w:bodyDiv w:val="1"/>
      <w:marLeft w:val="0"/>
      <w:marRight w:val="0"/>
      <w:marTop w:val="0"/>
      <w:marBottom w:val="0"/>
      <w:divBdr>
        <w:top w:val="none" w:sz="0" w:space="0" w:color="auto"/>
        <w:left w:val="none" w:sz="0" w:space="0" w:color="auto"/>
        <w:bottom w:val="none" w:sz="0" w:space="0" w:color="auto"/>
        <w:right w:val="none" w:sz="0" w:space="0" w:color="auto"/>
      </w:divBdr>
      <w:divsChild>
        <w:div w:id="805200228">
          <w:marLeft w:val="0"/>
          <w:marRight w:val="0"/>
          <w:marTop w:val="0"/>
          <w:marBottom w:val="0"/>
          <w:divBdr>
            <w:top w:val="none" w:sz="0" w:space="0" w:color="auto"/>
            <w:left w:val="none" w:sz="0" w:space="0" w:color="auto"/>
            <w:bottom w:val="none" w:sz="0" w:space="0" w:color="auto"/>
            <w:right w:val="none" w:sz="0" w:space="0" w:color="auto"/>
          </w:divBdr>
          <w:divsChild>
            <w:div w:id="102578772">
              <w:marLeft w:val="0"/>
              <w:marRight w:val="0"/>
              <w:marTop w:val="0"/>
              <w:marBottom w:val="0"/>
              <w:divBdr>
                <w:top w:val="none" w:sz="0" w:space="0" w:color="auto"/>
                <w:left w:val="none" w:sz="0" w:space="0" w:color="auto"/>
                <w:bottom w:val="none" w:sz="0" w:space="0" w:color="auto"/>
                <w:right w:val="none" w:sz="0" w:space="0" w:color="auto"/>
              </w:divBdr>
              <w:divsChild>
                <w:div w:id="1426000396">
                  <w:marLeft w:val="0"/>
                  <w:marRight w:val="0"/>
                  <w:marTop w:val="0"/>
                  <w:marBottom w:val="0"/>
                  <w:divBdr>
                    <w:top w:val="none" w:sz="0" w:space="0" w:color="auto"/>
                    <w:left w:val="none" w:sz="0" w:space="0" w:color="auto"/>
                    <w:bottom w:val="none" w:sz="0" w:space="0" w:color="auto"/>
                    <w:right w:val="none" w:sz="0" w:space="0" w:color="auto"/>
                  </w:divBdr>
                  <w:divsChild>
                    <w:div w:id="1942369809">
                      <w:marLeft w:val="0"/>
                      <w:marRight w:val="0"/>
                      <w:marTop w:val="0"/>
                      <w:marBottom w:val="0"/>
                      <w:divBdr>
                        <w:top w:val="none" w:sz="0" w:space="0" w:color="auto"/>
                        <w:left w:val="none" w:sz="0" w:space="0" w:color="auto"/>
                        <w:bottom w:val="none" w:sz="0" w:space="0" w:color="auto"/>
                        <w:right w:val="none" w:sz="0" w:space="0" w:color="auto"/>
                      </w:divBdr>
                      <w:divsChild>
                        <w:div w:id="958535574">
                          <w:marLeft w:val="0"/>
                          <w:marRight w:val="0"/>
                          <w:marTop w:val="0"/>
                          <w:marBottom w:val="0"/>
                          <w:divBdr>
                            <w:top w:val="none" w:sz="0" w:space="0" w:color="auto"/>
                            <w:left w:val="none" w:sz="0" w:space="0" w:color="auto"/>
                            <w:bottom w:val="none" w:sz="0" w:space="0" w:color="auto"/>
                            <w:right w:val="none" w:sz="0" w:space="0" w:color="auto"/>
                          </w:divBdr>
                          <w:divsChild>
                            <w:div w:id="655184479">
                              <w:marLeft w:val="-240"/>
                              <w:marRight w:val="-120"/>
                              <w:marTop w:val="0"/>
                              <w:marBottom w:val="0"/>
                              <w:divBdr>
                                <w:top w:val="none" w:sz="0" w:space="0" w:color="auto"/>
                                <w:left w:val="none" w:sz="0" w:space="0" w:color="auto"/>
                                <w:bottom w:val="none" w:sz="0" w:space="0" w:color="auto"/>
                                <w:right w:val="none" w:sz="0" w:space="0" w:color="auto"/>
                              </w:divBdr>
                              <w:divsChild>
                                <w:div w:id="1980651609">
                                  <w:marLeft w:val="0"/>
                                  <w:marRight w:val="0"/>
                                  <w:marTop w:val="0"/>
                                  <w:marBottom w:val="60"/>
                                  <w:divBdr>
                                    <w:top w:val="none" w:sz="0" w:space="0" w:color="auto"/>
                                    <w:left w:val="none" w:sz="0" w:space="0" w:color="auto"/>
                                    <w:bottom w:val="none" w:sz="0" w:space="0" w:color="auto"/>
                                    <w:right w:val="none" w:sz="0" w:space="0" w:color="auto"/>
                                  </w:divBdr>
                                  <w:divsChild>
                                    <w:div w:id="334190731">
                                      <w:marLeft w:val="0"/>
                                      <w:marRight w:val="0"/>
                                      <w:marTop w:val="0"/>
                                      <w:marBottom w:val="0"/>
                                      <w:divBdr>
                                        <w:top w:val="none" w:sz="0" w:space="0" w:color="auto"/>
                                        <w:left w:val="none" w:sz="0" w:space="0" w:color="auto"/>
                                        <w:bottom w:val="none" w:sz="0" w:space="0" w:color="auto"/>
                                        <w:right w:val="none" w:sz="0" w:space="0" w:color="auto"/>
                                      </w:divBdr>
                                      <w:divsChild>
                                        <w:div w:id="1646737446">
                                          <w:marLeft w:val="0"/>
                                          <w:marRight w:val="0"/>
                                          <w:marTop w:val="0"/>
                                          <w:marBottom w:val="0"/>
                                          <w:divBdr>
                                            <w:top w:val="none" w:sz="0" w:space="0" w:color="auto"/>
                                            <w:left w:val="none" w:sz="0" w:space="0" w:color="auto"/>
                                            <w:bottom w:val="none" w:sz="0" w:space="0" w:color="auto"/>
                                            <w:right w:val="none" w:sz="0" w:space="0" w:color="auto"/>
                                          </w:divBdr>
                                          <w:divsChild>
                                            <w:div w:id="1906909325">
                                              <w:marLeft w:val="0"/>
                                              <w:marRight w:val="0"/>
                                              <w:marTop w:val="0"/>
                                              <w:marBottom w:val="0"/>
                                              <w:divBdr>
                                                <w:top w:val="none" w:sz="0" w:space="0" w:color="auto"/>
                                                <w:left w:val="none" w:sz="0" w:space="0" w:color="auto"/>
                                                <w:bottom w:val="none" w:sz="0" w:space="0" w:color="auto"/>
                                                <w:right w:val="none" w:sz="0" w:space="0" w:color="auto"/>
                                              </w:divBdr>
                                              <w:divsChild>
                                                <w:div w:id="923957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2954790">
                                  <w:marLeft w:val="0"/>
                                  <w:marRight w:val="0"/>
                                  <w:marTop w:val="0"/>
                                  <w:marBottom w:val="0"/>
                                  <w:divBdr>
                                    <w:top w:val="none" w:sz="0" w:space="0" w:color="auto"/>
                                    <w:left w:val="none" w:sz="0" w:space="0" w:color="auto"/>
                                    <w:bottom w:val="none" w:sz="0" w:space="0" w:color="auto"/>
                                    <w:right w:val="none" w:sz="0" w:space="0" w:color="auto"/>
                                  </w:divBdr>
                                  <w:divsChild>
                                    <w:div w:id="547882868">
                                      <w:marLeft w:val="0"/>
                                      <w:marRight w:val="0"/>
                                      <w:marTop w:val="0"/>
                                      <w:marBottom w:val="120"/>
                                      <w:divBdr>
                                        <w:top w:val="none" w:sz="0" w:space="0" w:color="auto"/>
                                        <w:left w:val="none" w:sz="0" w:space="0" w:color="auto"/>
                                        <w:bottom w:val="none" w:sz="0" w:space="0" w:color="auto"/>
                                        <w:right w:val="none" w:sz="0" w:space="0" w:color="auto"/>
                                      </w:divBdr>
                                      <w:divsChild>
                                        <w:div w:id="1542286838">
                                          <w:marLeft w:val="0"/>
                                          <w:marRight w:val="0"/>
                                          <w:marTop w:val="0"/>
                                          <w:marBottom w:val="0"/>
                                          <w:divBdr>
                                            <w:top w:val="none" w:sz="0" w:space="0" w:color="auto"/>
                                            <w:left w:val="none" w:sz="0" w:space="0" w:color="auto"/>
                                            <w:bottom w:val="none" w:sz="0" w:space="0" w:color="auto"/>
                                            <w:right w:val="none" w:sz="0" w:space="0" w:color="auto"/>
                                          </w:divBdr>
                                          <w:divsChild>
                                            <w:div w:id="1837107565">
                                              <w:marLeft w:val="0"/>
                                              <w:marRight w:val="0"/>
                                              <w:marTop w:val="0"/>
                                              <w:marBottom w:val="0"/>
                                              <w:divBdr>
                                                <w:top w:val="none" w:sz="0" w:space="0" w:color="auto"/>
                                                <w:left w:val="none" w:sz="0" w:space="0" w:color="auto"/>
                                                <w:bottom w:val="none" w:sz="0" w:space="0" w:color="auto"/>
                                                <w:right w:val="none" w:sz="0" w:space="0" w:color="auto"/>
                                              </w:divBdr>
                                            </w:div>
                                            <w:div w:id="1401633241">
                                              <w:marLeft w:val="0"/>
                                              <w:marRight w:val="0"/>
                                              <w:marTop w:val="0"/>
                                              <w:marBottom w:val="0"/>
                                              <w:divBdr>
                                                <w:top w:val="none" w:sz="0" w:space="0" w:color="auto"/>
                                                <w:left w:val="none" w:sz="0" w:space="0" w:color="auto"/>
                                                <w:bottom w:val="none" w:sz="0" w:space="0" w:color="auto"/>
                                                <w:right w:val="none" w:sz="0" w:space="0" w:color="auto"/>
                                              </w:divBdr>
                                              <w:divsChild>
                                                <w:div w:id="24914756">
                                                  <w:marLeft w:val="0"/>
                                                  <w:marRight w:val="0"/>
                                                  <w:marTop w:val="0"/>
                                                  <w:marBottom w:val="0"/>
                                                  <w:divBdr>
                                                    <w:top w:val="none" w:sz="0" w:space="0" w:color="auto"/>
                                                    <w:left w:val="none" w:sz="0" w:space="0" w:color="auto"/>
                                                    <w:bottom w:val="none" w:sz="0" w:space="0" w:color="auto"/>
                                                    <w:right w:val="none" w:sz="0" w:space="0" w:color="auto"/>
                                                  </w:divBdr>
                                                  <w:divsChild>
                                                    <w:div w:id="362563056">
                                                      <w:marLeft w:val="0"/>
                                                      <w:marRight w:val="0"/>
                                                      <w:marTop w:val="0"/>
                                                      <w:marBottom w:val="0"/>
                                                      <w:divBdr>
                                                        <w:top w:val="none" w:sz="0" w:space="0" w:color="auto"/>
                                                        <w:left w:val="none" w:sz="0" w:space="0" w:color="auto"/>
                                                        <w:bottom w:val="none" w:sz="0" w:space="0" w:color="auto"/>
                                                        <w:right w:val="none" w:sz="0" w:space="0" w:color="auto"/>
                                                      </w:divBdr>
                                                    </w:div>
                                                    <w:div w:id="83067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2971426">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83352">
          <w:marLeft w:val="0"/>
          <w:marRight w:val="0"/>
          <w:marTop w:val="0"/>
          <w:marBottom w:val="0"/>
          <w:divBdr>
            <w:top w:val="none" w:sz="0" w:space="0" w:color="auto"/>
            <w:left w:val="none" w:sz="0" w:space="0" w:color="auto"/>
            <w:bottom w:val="none" w:sz="0" w:space="0" w:color="auto"/>
            <w:right w:val="none" w:sz="0" w:space="0" w:color="auto"/>
          </w:divBdr>
          <w:divsChild>
            <w:div w:id="1524398989">
              <w:marLeft w:val="0"/>
              <w:marRight w:val="0"/>
              <w:marTop w:val="0"/>
              <w:marBottom w:val="0"/>
              <w:divBdr>
                <w:top w:val="none" w:sz="0" w:space="0" w:color="auto"/>
                <w:left w:val="none" w:sz="0" w:space="0" w:color="auto"/>
                <w:bottom w:val="none" w:sz="0" w:space="0" w:color="auto"/>
                <w:right w:val="none" w:sz="0" w:space="0" w:color="auto"/>
              </w:divBdr>
              <w:divsChild>
                <w:div w:id="73019304">
                  <w:marLeft w:val="0"/>
                  <w:marRight w:val="0"/>
                  <w:marTop w:val="0"/>
                  <w:marBottom w:val="0"/>
                  <w:divBdr>
                    <w:top w:val="none" w:sz="0" w:space="0" w:color="auto"/>
                    <w:left w:val="none" w:sz="0" w:space="0" w:color="auto"/>
                    <w:bottom w:val="none" w:sz="0" w:space="0" w:color="auto"/>
                    <w:right w:val="none" w:sz="0" w:space="0" w:color="auto"/>
                  </w:divBdr>
                  <w:divsChild>
                    <w:div w:id="1256983700">
                      <w:marLeft w:val="0"/>
                      <w:marRight w:val="0"/>
                      <w:marTop w:val="0"/>
                      <w:marBottom w:val="0"/>
                      <w:divBdr>
                        <w:top w:val="none" w:sz="0" w:space="0" w:color="auto"/>
                        <w:left w:val="none" w:sz="0" w:space="0" w:color="auto"/>
                        <w:bottom w:val="none" w:sz="0" w:space="0" w:color="auto"/>
                        <w:right w:val="none" w:sz="0" w:space="0" w:color="auto"/>
                      </w:divBdr>
                      <w:divsChild>
                        <w:div w:id="1839422776">
                          <w:marLeft w:val="0"/>
                          <w:marRight w:val="0"/>
                          <w:marTop w:val="0"/>
                          <w:marBottom w:val="0"/>
                          <w:divBdr>
                            <w:top w:val="none" w:sz="0" w:space="0" w:color="auto"/>
                            <w:left w:val="none" w:sz="0" w:space="0" w:color="auto"/>
                            <w:bottom w:val="none" w:sz="0" w:space="0" w:color="auto"/>
                            <w:right w:val="none" w:sz="0" w:space="0" w:color="auto"/>
                          </w:divBdr>
                          <w:divsChild>
                            <w:div w:id="632171294">
                              <w:marLeft w:val="0"/>
                              <w:marRight w:val="120"/>
                              <w:marTop w:val="0"/>
                              <w:marBottom w:val="0"/>
                              <w:divBdr>
                                <w:top w:val="none" w:sz="0" w:space="0" w:color="auto"/>
                                <w:left w:val="none" w:sz="0" w:space="0" w:color="auto"/>
                                <w:bottom w:val="none" w:sz="0" w:space="0" w:color="auto"/>
                                <w:right w:val="none" w:sz="0" w:space="0" w:color="auto"/>
                              </w:divBdr>
                              <w:divsChild>
                                <w:div w:id="1414159257">
                                  <w:marLeft w:val="-300"/>
                                  <w:marRight w:val="0"/>
                                  <w:marTop w:val="0"/>
                                  <w:marBottom w:val="0"/>
                                  <w:divBdr>
                                    <w:top w:val="none" w:sz="0" w:space="0" w:color="auto"/>
                                    <w:left w:val="none" w:sz="0" w:space="0" w:color="auto"/>
                                    <w:bottom w:val="none" w:sz="0" w:space="0" w:color="auto"/>
                                    <w:right w:val="none" w:sz="0" w:space="0" w:color="auto"/>
                                  </w:divBdr>
                                </w:div>
                              </w:divsChild>
                            </w:div>
                            <w:div w:id="1110970642">
                              <w:marLeft w:val="-240"/>
                              <w:marRight w:val="-120"/>
                              <w:marTop w:val="0"/>
                              <w:marBottom w:val="0"/>
                              <w:divBdr>
                                <w:top w:val="none" w:sz="0" w:space="0" w:color="auto"/>
                                <w:left w:val="none" w:sz="0" w:space="0" w:color="auto"/>
                                <w:bottom w:val="none" w:sz="0" w:space="0" w:color="auto"/>
                                <w:right w:val="none" w:sz="0" w:space="0" w:color="auto"/>
                              </w:divBdr>
                              <w:divsChild>
                                <w:div w:id="1491601827">
                                  <w:marLeft w:val="0"/>
                                  <w:marRight w:val="0"/>
                                  <w:marTop w:val="0"/>
                                  <w:marBottom w:val="60"/>
                                  <w:divBdr>
                                    <w:top w:val="none" w:sz="0" w:space="0" w:color="auto"/>
                                    <w:left w:val="none" w:sz="0" w:space="0" w:color="auto"/>
                                    <w:bottom w:val="none" w:sz="0" w:space="0" w:color="auto"/>
                                    <w:right w:val="none" w:sz="0" w:space="0" w:color="auto"/>
                                  </w:divBdr>
                                  <w:divsChild>
                                    <w:div w:id="320278835">
                                      <w:marLeft w:val="0"/>
                                      <w:marRight w:val="0"/>
                                      <w:marTop w:val="0"/>
                                      <w:marBottom w:val="0"/>
                                      <w:divBdr>
                                        <w:top w:val="none" w:sz="0" w:space="0" w:color="auto"/>
                                        <w:left w:val="none" w:sz="0" w:space="0" w:color="auto"/>
                                        <w:bottom w:val="none" w:sz="0" w:space="0" w:color="auto"/>
                                        <w:right w:val="none" w:sz="0" w:space="0" w:color="auto"/>
                                      </w:divBdr>
                                      <w:divsChild>
                                        <w:div w:id="1102646580">
                                          <w:marLeft w:val="0"/>
                                          <w:marRight w:val="0"/>
                                          <w:marTop w:val="0"/>
                                          <w:marBottom w:val="0"/>
                                          <w:divBdr>
                                            <w:top w:val="none" w:sz="0" w:space="0" w:color="auto"/>
                                            <w:left w:val="none" w:sz="0" w:space="0" w:color="auto"/>
                                            <w:bottom w:val="none" w:sz="0" w:space="0" w:color="auto"/>
                                            <w:right w:val="none" w:sz="0" w:space="0" w:color="auto"/>
                                          </w:divBdr>
                                          <w:divsChild>
                                            <w:div w:id="1217206899">
                                              <w:marLeft w:val="0"/>
                                              <w:marRight w:val="0"/>
                                              <w:marTop w:val="0"/>
                                              <w:marBottom w:val="0"/>
                                              <w:divBdr>
                                                <w:top w:val="none" w:sz="0" w:space="0" w:color="auto"/>
                                                <w:left w:val="none" w:sz="0" w:space="0" w:color="auto"/>
                                                <w:bottom w:val="none" w:sz="0" w:space="0" w:color="auto"/>
                                                <w:right w:val="none" w:sz="0" w:space="0" w:color="auto"/>
                                              </w:divBdr>
                                              <w:divsChild>
                                                <w:div w:id="891304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0061510">
          <w:marLeft w:val="0"/>
          <w:marRight w:val="0"/>
          <w:marTop w:val="0"/>
          <w:marBottom w:val="0"/>
          <w:divBdr>
            <w:top w:val="none" w:sz="0" w:space="0" w:color="auto"/>
            <w:left w:val="none" w:sz="0" w:space="0" w:color="auto"/>
            <w:bottom w:val="none" w:sz="0" w:space="0" w:color="auto"/>
            <w:right w:val="none" w:sz="0" w:space="0" w:color="auto"/>
          </w:divBdr>
          <w:divsChild>
            <w:div w:id="1326939635">
              <w:marLeft w:val="0"/>
              <w:marRight w:val="0"/>
              <w:marTop w:val="0"/>
              <w:marBottom w:val="0"/>
              <w:divBdr>
                <w:top w:val="none" w:sz="0" w:space="0" w:color="auto"/>
                <w:left w:val="none" w:sz="0" w:space="0" w:color="auto"/>
                <w:bottom w:val="none" w:sz="0" w:space="0" w:color="auto"/>
                <w:right w:val="none" w:sz="0" w:space="0" w:color="auto"/>
              </w:divBdr>
              <w:divsChild>
                <w:div w:id="1760590822">
                  <w:marLeft w:val="0"/>
                  <w:marRight w:val="0"/>
                  <w:marTop w:val="0"/>
                  <w:marBottom w:val="0"/>
                  <w:divBdr>
                    <w:top w:val="none" w:sz="0" w:space="0" w:color="auto"/>
                    <w:left w:val="none" w:sz="0" w:space="0" w:color="auto"/>
                    <w:bottom w:val="none" w:sz="0" w:space="0" w:color="auto"/>
                    <w:right w:val="none" w:sz="0" w:space="0" w:color="auto"/>
                  </w:divBdr>
                  <w:divsChild>
                    <w:div w:id="283854549">
                      <w:marLeft w:val="0"/>
                      <w:marRight w:val="0"/>
                      <w:marTop w:val="0"/>
                      <w:marBottom w:val="0"/>
                      <w:divBdr>
                        <w:top w:val="none" w:sz="0" w:space="0" w:color="auto"/>
                        <w:left w:val="none" w:sz="0" w:space="0" w:color="auto"/>
                        <w:bottom w:val="none" w:sz="0" w:space="0" w:color="auto"/>
                        <w:right w:val="none" w:sz="0" w:space="0" w:color="auto"/>
                      </w:divBdr>
                      <w:divsChild>
                        <w:div w:id="1254702835">
                          <w:marLeft w:val="0"/>
                          <w:marRight w:val="0"/>
                          <w:marTop w:val="0"/>
                          <w:marBottom w:val="0"/>
                          <w:divBdr>
                            <w:top w:val="none" w:sz="0" w:space="0" w:color="auto"/>
                            <w:left w:val="none" w:sz="0" w:space="0" w:color="auto"/>
                            <w:bottom w:val="none" w:sz="0" w:space="0" w:color="auto"/>
                            <w:right w:val="none" w:sz="0" w:space="0" w:color="auto"/>
                          </w:divBdr>
                          <w:divsChild>
                            <w:div w:id="1037900381">
                              <w:marLeft w:val="0"/>
                              <w:marRight w:val="120"/>
                              <w:marTop w:val="0"/>
                              <w:marBottom w:val="0"/>
                              <w:divBdr>
                                <w:top w:val="none" w:sz="0" w:space="0" w:color="auto"/>
                                <w:left w:val="none" w:sz="0" w:space="0" w:color="auto"/>
                                <w:bottom w:val="none" w:sz="0" w:space="0" w:color="auto"/>
                                <w:right w:val="none" w:sz="0" w:space="0" w:color="auto"/>
                              </w:divBdr>
                              <w:divsChild>
                                <w:div w:id="1745491257">
                                  <w:marLeft w:val="-300"/>
                                  <w:marRight w:val="0"/>
                                  <w:marTop w:val="0"/>
                                  <w:marBottom w:val="0"/>
                                  <w:divBdr>
                                    <w:top w:val="none" w:sz="0" w:space="0" w:color="auto"/>
                                    <w:left w:val="none" w:sz="0" w:space="0" w:color="auto"/>
                                    <w:bottom w:val="none" w:sz="0" w:space="0" w:color="auto"/>
                                    <w:right w:val="none" w:sz="0" w:space="0" w:color="auto"/>
                                  </w:divBdr>
                                </w:div>
                              </w:divsChild>
                            </w:div>
                            <w:div w:id="840971123">
                              <w:marLeft w:val="-240"/>
                              <w:marRight w:val="-120"/>
                              <w:marTop w:val="0"/>
                              <w:marBottom w:val="0"/>
                              <w:divBdr>
                                <w:top w:val="none" w:sz="0" w:space="0" w:color="auto"/>
                                <w:left w:val="none" w:sz="0" w:space="0" w:color="auto"/>
                                <w:bottom w:val="none" w:sz="0" w:space="0" w:color="auto"/>
                                <w:right w:val="none" w:sz="0" w:space="0" w:color="auto"/>
                              </w:divBdr>
                              <w:divsChild>
                                <w:div w:id="1474643464">
                                  <w:marLeft w:val="0"/>
                                  <w:marRight w:val="0"/>
                                  <w:marTop w:val="0"/>
                                  <w:marBottom w:val="60"/>
                                  <w:divBdr>
                                    <w:top w:val="none" w:sz="0" w:space="0" w:color="auto"/>
                                    <w:left w:val="none" w:sz="0" w:space="0" w:color="auto"/>
                                    <w:bottom w:val="none" w:sz="0" w:space="0" w:color="auto"/>
                                    <w:right w:val="none" w:sz="0" w:space="0" w:color="auto"/>
                                  </w:divBdr>
                                  <w:divsChild>
                                    <w:div w:id="233664879">
                                      <w:marLeft w:val="0"/>
                                      <w:marRight w:val="0"/>
                                      <w:marTop w:val="0"/>
                                      <w:marBottom w:val="0"/>
                                      <w:divBdr>
                                        <w:top w:val="none" w:sz="0" w:space="0" w:color="auto"/>
                                        <w:left w:val="none" w:sz="0" w:space="0" w:color="auto"/>
                                        <w:bottom w:val="none" w:sz="0" w:space="0" w:color="auto"/>
                                        <w:right w:val="none" w:sz="0" w:space="0" w:color="auto"/>
                                      </w:divBdr>
                                      <w:divsChild>
                                        <w:div w:id="2027978284">
                                          <w:marLeft w:val="0"/>
                                          <w:marRight w:val="0"/>
                                          <w:marTop w:val="0"/>
                                          <w:marBottom w:val="0"/>
                                          <w:divBdr>
                                            <w:top w:val="none" w:sz="0" w:space="0" w:color="auto"/>
                                            <w:left w:val="none" w:sz="0" w:space="0" w:color="auto"/>
                                            <w:bottom w:val="none" w:sz="0" w:space="0" w:color="auto"/>
                                            <w:right w:val="none" w:sz="0" w:space="0" w:color="auto"/>
                                          </w:divBdr>
                                          <w:divsChild>
                                            <w:div w:id="827403340">
                                              <w:marLeft w:val="0"/>
                                              <w:marRight w:val="0"/>
                                              <w:marTop w:val="0"/>
                                              <w:marBottom w:val="0"/>
                                              <w:divBdr>
                                                <w:top w:val="none" w:sz="0" w:space="0" w:color="auto"/>
                                                <w:left w:val="none" w:sz="0" w:space="0" w:color="auto"/>
                                                <w:bottom w:val="none" w:sz="0" w:space="0" w:color="auto"/>
                                                <w:right w:val="none" w:sz="0" w:space="0" w:color="auto"/>
                                              </w:divBdr>
                                              <w:divsChild>
                                                <w:div w:id="18906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584805196">
          <w:marLeft w:val="0"/>
          <w:marRight w:val="0"/>
          <w:marTop w:val="0"/>
          <w:marBottom w:val="0"/>
          <w:divBdr>
            <w:top w:val="none" w:sz="0" w:space="0" w:color="auto"/>
            <w:left w:val="none" w:sz="0" w:space="0" w:color="auto"/>
            <w:bottom w:val="none" w:sz="0" w:space="0" w:color="auto"/>
            <w:right w:val="none" w:sz="0" w:space="0" w:color="auto"/>
          </w:divBdr>
          <w:divsChild>
            <w:div w:id="1510951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lianweng.github.io/lil-log/2020/10/29/open-domain-question-answering.html" TargetMode="External"/><Relationship Id="rId13" Type="http://schemas.openxmlformats.org/officeDocument/2006/relationships/hyperlink" Target="https://docs.google.com/document/d/1HonQcDevIugc_4J5TAIODYxjKRWEpablCdrFhDIVcxI/edit" TargetMode="External"/><Relationship Id="rId18" Type="http://schemas.openxmlformats.org/officeDocument/2006/relationships/hyperlink" Target="https://parl.ai/projects/blenderbot2/?fbclid=IwAR2g0I2spRNfGckNZzFYHHDKoIOqfGTExJTxP7jUoPmcswazJGFBvNia0q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google.com/document/d/1Ucz2T_uHKCq0CkPM3d0Hybzw3IpjjNLLM-emqltJ7uY/edit" TargetMode="External"/><Relationship Id="rId17" Type="http://schemas.openxmlformats.org/officeDocument/2006/relationships/hyperlink" Target="https://www.kaggle.com/ideanlabib/bm25-search-query-similarity-ranking" TargetMode="External"/><Relationship Id="rId2" Type="http://schemas.openxmlformats.org/officeDocument/2006/relationships/customXml" Target="../customXml/item2.xml"/><Relationship Id="rId16" Type="http://schemas.openxmlformats.org/officeDocument/2006/relationships/hyperlink" Target="https://arxiv.org/pdf/2004.04906.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aclweb.org/anthology/2020.emnlp-main.468.pdf" TargetMode="External"/><Relationship Id="rId5" Type="http://schemas.openxmlformats.org/officeDocument/2006/relationships/styles" Target="styles.xml"/><Relationship Id="rId15" Type="http://schemas.openxmlformats.org/officeDocument/2006/relationships/hyperlink" Target="https://github.com/allenai/cord19" TargetMode="External"/><Relationship Id="rId10" Type="http://schemas.openxmlformats.org/officeDocument/2006/relationships/hyperlink" Target="https://arxiv.org/pdf/2012.01414.pdf"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ai.facebook.com/blog/retrieval-augmented-generation-streamlining-the-creation-of-intelligent-natural-language-processing-models/" TargetMode="External"/><Relationship Id="rId14" Type="http://schemas.openxmlformats.org/officeDocument/2006/relationships/hyperlink" Target="https://github.com/huggingface/transformers/pull/104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F7A399FB1770640B1C7E64CFFF6CD21" ma:contentTypeVersion="4" ma:contentTypeDescription="Create a new document." ma:contentTypeScope="" ma:versionID="8e08c89edfdd1eb3d8af339f1ec0ec76">
  <xsd:schema xmlns:xsd="http://www.w3.org/2001/XMLSchema" xmlns:xs="http://www.w3.org/2001/XMLSchema" xmlns:p="http://schemas.microsoft.com/office/2006/metadata/properties" xmlns:ns3="2d771b2c-392e-4249-8e45-99b4244b0e4c" targetNamespace="http://schemas.microsoft.com/office/2006/metadata/properties" ma:root="true" ma:fieldsID="90b037b17a5f7d4f8c394accc449f1b5" ns3:_="">
    <xsd:import namespace="2d771b2c-392e-4249-8e45-99b4244b0e4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d771b2c-392e-4249-8e45-99b4244b0e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C6D610-56AF-4FCC-B177-66C6C98756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d771b2c-392e-4249-8e45-99b4244b0e4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5097EE4-D338-4100-B57F-D5CEA72B74DE}">
  <ds:schemaRefs>
    <ds:schemaRef ds:uri="http://schemas.microsoft.com/sharepoint/v3/contenttype/forms"/>
  </ds:schemaRefs>
</ds:datastoreItem>
</file>

<file path=customXml/itemProps3.xml><?xml version="1.0" encoding="utf-8"?>
<ds:datastoreItem xmlns:ds="http://schemas.openxmlformats.org/officeDocument/2006/customXml" ds:itemID="{954FF041-B839-4426-9B98-2B55DD622747}">
  <ds:schemaRefs>
    <ds:schemaRef ds:uri="http://schemas.microsoft.com/office/infopath/2007/PartnerControls"/>
    <ds:schemaRef ds:uri="http://schemas.microsoft.com/office/2006/metadata/properties"/>
    <ds:schemaRef ds:uri="2d771b2c-392e-4249-8e45-99b4244b0e4c"/>
    <ds:schemaRef ds:uri="http://purl.org/dc/terms/"/>
    <ds:schemaRef ds:uri="http://purl.org/dc/elements/1.1/"/>
    <ds:schemaRef ds:uri="http://schemas.microsoft.com/office/2006/documentManagement/types"/>
    <ds:schemaRef ds:uri="http://www.w3.org/XML/1998/namespace"/>
    <ds:schemaRef ds:uri="http://purl.org/dc/dcmitype/"/>
    <ds:schemaRef ds:uri="http://schemas.openxmlformats.org/package/2006/metadata/core-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787</Words>
  <Characters>10190</Characters>
  <Application>Microsoft Office Word</Application>
  <DocSecurity>0</DocSecurity>
  <Lines>84</Lines>
  <Paragraphs>23</Paragraphs>
  <ScaleCrop>false</ScaleCrop>
  <Company/>
  <LinksUpToDate>false</LinksUpToDate>
  <CharactersWithSpaces>11954</CharactersWithSpaces>
  <SharedDoc>false</SharedDoc>
  <HLinks>
    <vt:vector size="66" baseType="variant">
      <vt:variant>
        <vt:i4>3604581</vt:i4>
      </vt:variant>
      <vt:variant>
        <vt:i4>30</vt:i4>
      </vt:variant>
      <vt:variant>
        <vt:i4>0</vt:i4>
      </vt:variant>
      <vt:variant>
        <vt:i4>5</vt:i4>
      </vt:variant>
      <vt:variant>
        <vt:lpwstr>https://parl.ai/projects/blenderbot2/?fbclid=IwAR2g0I2spRNfGckNZzFYHHDKoIOqfGTExJTxP7jUoPmcswazJGFBvNia0qY</vt:lpwstr>
      </vt:variant>
      <vt:variant>
        <vt:lpwstr/>
      </vt:variant>
      <vt:variant>
        <vt:i4>2949237</vt:i4>
      </vt:variant>
      <vt:variant>
        <vt:i4>27</vt:i4>
      </vt:variant>
      <vt:variant>
        <vt:i4>0</vt:i4>
      </vt:variant>
      <vt:variant>
        <vt:i4>5</vt:i4>
      </vt:variant>
      <vt:variant>
        <vt:lpwstr>https://www.kaggle.com/ideanlabib/bm25-search-query-similarity-ranking</vt:lpwstr>
      </vt:variant>
      <vt:variant>
        <vt:lpwstr/>
      </vt:variant>
      <vt:variant>
        <vt:i4>2031699</vt:i4>
      </vt:variant>
      <vt:variant>
        <vt:i4>24</vt:i4>
      </vt:variant>
      <vt:variant>
        <vt:i4>0</vt:i4>
      </vt:variant>
      <vt:variant>
        <vt:i4>5</vt:i4>
      </vt:variant>
      <vt:variant>
        <vt:lpwstr>https://arxiv.org/pdf/2004.04906.pdf</vt:lpwstr>
      </vt:variant>
      <vt:variant>
        <vt:lpwstr/>
      </vt:variant>
      <vt:variant>
        <vt:i4>5636100</vt:i4>
      </vt:variant>
      <vt:variant>
        <vt:i4>21</vt:i4>
      </vt:variant>
      <vt:variant>
        <vt:i4>0</vt:i4>
      </vt:variant>
      <vt:variant>
        <vt:i4>5</vt:i4>
      </vt:variant>
      <vt:variant>
        <vt:lpwstr>https://github.com/allenai/cord19</vt:lpwstr>
      </vt:variant>
      <vt:variant>
        <vt:lpwstr/>
      </vt:variant>
      <vt:variant>
        <vt:i4>7077938</vt:i4>
      </vt:variant>
      <vt:variant>
        <vt:i4>18</vt:i4>
      </vt:variant>
      <vt:variant>
        <vt:i4>0</vt:i4>
      </vt:variant>
      <vt:variant>
        <vt:i4>5</vt:i4>
      </vt:variant>
      <vt:variant>
        <vt:lpwstr>https://github.com/huggingface/transformers/pull/10410</vt:lpwstr>
      </vt:variant>
      <vt:variant>
        <vt:lpwstr/>
      </vt:variant>
      <vt:variant>
        <vt:i4>1179692</vt:i4>
      </vt:variant>
      <vt:variant>
        <vt:i4>15</vt:i4>
      </vt:variant>
      <vt:variant>
        <vt:i4>0</vt:i4>
      </vt:variant>
      <vt:variant>
        <vt:i4>5</vt:i4>
      </vt:variant>
      <vt:variant>
        <vt:lpwstr>https://docs.google.com/document/d/1HonQcDevIugc_4J5TAIODYxjKRWEpablCdrFhDIVcxI/edit</vt:lpwstr>
      </vt:variant>
      <vt:variant>
        <vt:lpwstr/>
      </vt:variant>
      <vt:variant>
        <vt:i4>8257539</vt:i4>
      </vt:variant>
      <vt:variant>
        <vt:i4>12</vt:i4>
      </vt:variant>
      <vt:variant>
        <vt:i4>0</vt:i4>
      </vt:variant>
      <vt:variant>
        <vt:i4>5</vt:i4>
      </vt:variant>
      <vt:variant>
        <vt:lpwstr>https://docs.google.com/document/d/1Ucz2T_uHKCq0CkPM3d0Hybzw3IpjjNLLM-emqltJ7uY/edit</vt:lpwstr>
      </vt:variant>
      <vt:variant>
        <vt:lpwstr/>
      </vt:variant>
      <vt:variant>
        <vt:i4>5046356</vt:i4>
      </vt:variant>
      <vt:variant>
        <vt:i4>9</vt:i4>
      </vt:variant>
      <vt:variant>
        <vt:i4>0</vt:i4>
      </vt:variant>
      <vt:variant>
        <vt:i4>5</vt:i4>
      </vt:variant>
      <vt:variant>
        <vt:lpwstr>https://www.aclweb.org/anthology/2020.emnlp-main.468.pdf</vt:lpwstr>
      </vt:variant>
      <vt:variant>
        <vt:lpwstr/>
      </vt:variant>
      <vt:variant>
        <vt:i4>1441878</vt:i4>
      </vt:variant>
      <vt:variant>
        <vt:i4>6</vt:i4>
      </vt:variant>
      <vt:variant>
        <vt:i4>0</vt:i4>
      </vt:variant>
      <vt:variant>
        <vt:i4>5</vt:i4>
      </vt:variant>
      <vt:variant>
        <vt:lpwstr>https://arxiv.org/pdf/2012.01414.pdf</vt:lpwstr>
      </vt:variant>
      <vt:variant>
        <vt:lpwstr/>
      </vt:variant>
      <vt:variant>
        <vt:i4>1310813</vt:i4>
      </vt:variant>
      <vt:variant>
        <vt:i4>3</vt:i4>
      </vt:variant>
      <vt:variant>
        <vt:i4>0</vt:i4>
      </vt:variant>
      <vt:variant>
        <vt:i4>5</vt:i4>
      </vt:variant>
      <vt:variant>
        <vt:lpwstr>https://ai.facebook.com/blog/retrieval-augmented-generation-streamlining-the-creation-of-intelligent-natural-language-processing-models/</vt:lpwstr>
      </vt:variant>
      <vt:variant>
        <vt:lpwstr/>
      </vt:variant>
      <vt:variant>
        <vt:i4>5242974</vt:i4>
      </vt:variant>
      <vt:variant>
        <vt:i4>0</vt:i4>
      </vt:variant>
      <vt:variant>
        <vt:i4>0</vt:i4>
      </vt:variant>
      <vt:variant>
        <vt:i4>5</vt:i4>
      </vt:variant>
      <vt:variant>
        <vt:lpwstr>https://lilianweng.github.io/lil-log/2020/10/29/open-domain-question-answering.html</vt:lpwstr>
      </vt:variant>
      <vt:variant>
        <vt:lpwstr>fast-maximum-inner-product-search-mip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e</dc:creator>
  <cp:keywords/>
  <dc:description/>
  <cp:lastModifiedBy>Jaime</cp:lastModifiedBy>
  <cp:revision>2</cp:revision>
  <dcterms:created xsi:type="dcterms:W3CDTF">2021-10-13T08:23:00Z</dcterms:created>
  <dcterms:modified xsi:type="dcterms:W3CDTF">2021-10-13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7A399FB1770640B1C7E64CFFF6CD21</vt:lpwstr>
  </property>
</Properties>
</file>